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6C2BD" w14:textId="77777777" w:rsidR="0001432F" w:rsidRDefault="0001432F" w:rsidP="0001432F">
      <w:pPr>
        <w:jc w:val="center"/>
      </w:pPr>
    </w:p>
    <w:p w14:paraId="4B0620B5" w14:textId="4CA55EFA" w:rsidR="00323BAD" w:rsidRPr="0001432F" w:rsidRDefault="0001432F" w:rsidP="0001432F">
      <w:pPr>
        <w:jc w:val="center"/>
        <w:rPr>
          <w:b/>
          <w:bCs/>
          <w:sz w:val="28"/>
          <w:szCs w:val="28"/>
        </w:rPr>
      </w:pPr>
      <w:r w:rsidRPr="0001432F">
        <w:rPr>
          <w:b/>
          <w:bCs/>
          <w:sz w:val="28"/>
          <w:szCs w:val="28"/>
        </w:rPr>
        <w:t xml:space="preserve">COMP 7700 Project </w:t>
      </w:r>
      <w:r w:rsidR="00496935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 Design Document</w:t>
      </w:r>
      <w:r w:rsidR="00811B46">
        <w:rPr>
          <w:b/>
          <w:bCs/>
          <w:sz w:val="28"/>
          <w:szCs w:val="28"/>
        </w:rPr>
        <w:t xml:space="preserve"> </w:t>
      </w:r>
    </w:p>
    <w:p w14:paraId="492C9A45" w14:textId="477F141A" w:rsidR="0001432F" w:rsidRPr="00D31718" w:rsidRDefault="0001432F" w:rsidP="00D31718">
      <w:pPr>
        <w:spacing w:after="0"/>
        <w:rPr>
          <w:rFonts w:ascii="Calibri" w:hAnsi="Calibri" w:cs="Calibri"/>
        </w:rPr>
      </w:pPr>
      <w:r w:rsidRPr="00D31718">
        <w:rPr>
          <w:rFonts w:ascii="Calibri" w:hAnsi="Calibri" w:cs="Calibri"/>
        </w:rPr>
        <w:t>Online Shopping System team:</w:t>
      </w:r>
    </w:p>
    <w:p w14:paraId="71331617" w14:textId="03707CBF" w:rsidR="0001432F" w:rsidRPr="00D31718" w:rsidRDefault="0001432F" w:rsidP="00D31718">
      <w:pPr>
        <w:spacing w:after="0"/>
        <w:ind w:firstLine="720"/>
        <w:rPr>
          <w:rFonts w:ascii="Calibri" w:hAnsi="Calibri" w:cs="Calibri"/>
        </w:rPr>
      </w:pPr>
      <w:r w:rsidRPr="00D31718">
        <w:rPr>
          <w:rFonts w:ascii="Calibri" w:hAnsi="Calibri" w:cs="Calibri"/>
        </w:rPr>
        <w:t>Members:</w:t>
      </w:r>
    </w:p>
    <w:p w14:paraId="0656B252" w14:textId="72C746C7" w:rsidR="0001432F" w:rsidRPr="00D31718" w:rsidRDefault="0001432F" w:rsidP="00D31718">
      <w:pPr>
        <w:spacing w:after="0"/>
        <w:ind w:left="1440"/>
        <w:rPr>
          <w:rFonts w:ascii="Calibri" w:hAnsi="Calibri" w:cs="Calibri"/>
        </w:rPr>
      </w:pPr>
      <w:r w:rsidRPr="00D31718">
        <w:rPr>
          <w:rFonts w:ascii="Calibri" w:hAnsi="Calibri" w:cs="Calibri"/>
        </w:rPr>
        <w:t>Donna Jackson</w:t>
      </w:r>
    </w:p>
    <w:p w14:paraId="1105D52A" w14:textId="6E3B366A" w:rsidR="0001432F" w:rsidRPr="00D31718" w:rsidRDefault="0001432F" w:rsidP="00D31718">
      <w:pPr>
        <w:spacing w:after="0"/>
        <w:ind w:left="1440"/>
        <w:rPr>
          <w:rFonts w:ascii="Calibri" w:hAnsi="Calibri" w:cs="Calibri"/>
        </w:rPr>
      </w:pPr>
      <w:r w:rsidRPr="00D31718">
        <w:rPr>
          <w:rFonts w:ascii="Calibri" w:hAnsi="Calibri" w:cs="Calibri"/>
        </w:rPr>
        <w:t>Leshan Zhao</w:t>
      </w:r>
    </w:p>
    <w:p w14:paraId="70A37EC2" w14:textId="5E835476" w:rsidR="0001432F" w:rsidRPr="00D31718" w:rsidRDefault="0095652F" w:rsidP="00D31718">
      <w:pPr>
        <w:spacing w:after="0"/>
        <w:ind w:left="1440"/>
        <w:rPr>
          <w:rFonts w:ascii="Calibri" w:hAnsi="Calibri" w:cs="Calibri"/>
        </w:rPr>
      </w:pPr>
      <w:r w:rsidRPr="00D31718">
        <w:rPr>
          <w:rFonts w:ascii="Calibri" w:hAnsi="Calibri" w:cs="Calibri"/>
        </w:rPr>
        <w:t>(</w:t>
      </w:r>
      <w:r w:rsidR="0001432F" w:rsidRPr="00D31718">
        <w:rPr>
          <w:rFonts w:ascii="Calibri" w:hAnsi="Calibri" w:cs="Calibri"/>
        </w:rPr>
        <w:t>Ravindra Joshi</w:t>
      </w:r>
    </w:p>
    <w:p w14:paraId="75AA6B24" w14:textId="6F4C2DF9" w:rsidR="0001432F" w:rsidRPr="00D31718" w:rsidRDefault="0001432F" w:rsidP="00D31718">
      <w:pPr>
        <w:spacing w:after="0"/>
        <w:ind w:left="1440"/>
        <w:rPr>
          <w:rFonts w:ascii="Calibri" w:hAnsi="Calibri" w:cs="Calibri"/>
        </w:rPr>
      </w:pPr>
      <w:proofErr w:type="spellStart"/>
      <w:r w:rsidRPr="00D31718">
        <w:rPr>
          <w:rFonts w:ascii="Calibri" w:hAnsi="Calibri" w:cs="Calibri"/>
        </w:rPr>
        <w:t>Mehnaz</w:t>
      </w:r>
      <w:proofErr w:type="spellEnd"/>
      <w:r w:rsidRPr="00D31718">
        <w:rPr>
          <w:rFonts w:ascii="Calibri" w:hAnsi="Calibri" w:cs="Calibri"/>
        </w:rPr>
        <w:t xml:space="preserve"> Tabassum</w:t>
      </w:r>
      <w:r w:rsidR="0095652F" w:rsidRPr="00D31718">
        <w:rPr>
          <w:rFonts w:ascii="Calibri" w:hAnsi="Calibri" w:cs="Calibri"/>
        </w:rPr>
        <w:t>)</w:t>
      </w:r>
    </w:p>
    <w:p w14:paraId="665B6B60" w14:textId="77777777" w:rsidR="0095652F" w:rsidRPr="00D31718" w:rsidRDefault="0095652F" w:rsidP="00D31718">
      <w:pPr>
        <w:spacing w:after="0"/>
        <w:rPr>
          <w:rFonts w:ascii="Calibri" w:hAnsi="Calibri" w:cs="Calibri"/>
        </w:rPr>
      </w:pPr>
    </w:p>
    <w:p w14:paraId="48E2EEEF" w14:textId="77777777" w:rsidR="00EE6582" w:rsidRPr="00EE6582" w:rsidRDefault="00EE6582" w:rsidP="00EE6582">
      <w:pPr>
        <w:spacing w:after="0"/>
        <w:ind w:firstLine="360"/>
        <w:rPr>
          <w:rFonts w:ascii="Calibri" w:hAnsi="Calibri" w:cs="Calibri"/>
          <w:b/>
          <w:bCs/>
        </w:rPr>
      </w:pPr>
      <w:r w:rsidRPr="00EE6582">
        <w:rPr>
          <w:rFonts w:ascii="Calibri" w:hAnsi="Calibri" w:cs="Calibri"/>
          <w:b/>
          <w:bCs/>
        </w:rPr>
        <w:t>Catalogue</w:t>
      </w:r>
    </w:p>
    <w:p w14:paraId="1414D0E4" w14:textId="19681464" w:rsidR="0095652F" w:rsidRPr="00D31718" w:rsidRDefault="0095652F" w:rsidP="00D31718">
      <w:pPr>
        <w:pStyle w:val="a7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Introduction</w:t>
      </w:r>
    </w:p>
    <w:p w14:paraId="41F247CF" w14:textId="010742E7" w:rsidR="0095652F" w:rsidRPr="00D31718" w:rsidRDefault="0095652F" w:rsidP="00D31718">
      <w:pPr>
        <w:pStyle w:val="a7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Architecture</w:t>
      </w:r>
    </w:p>
    <w:p w14:paraId="0E9E890B" w14:textId="770D3615" w:rsidR="0095652F" w:rsidRDefault="0095652F" w:rsidP="00D31718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Client-Server Implementation</w:t>
      </w:r>
    </w:p>
    <w:p w14:paraId="50E0AF3A" w14:textId="284763F8" w:rsidR="00EE6582" w:rsidRDefault="00EE6582" w:rsidP="00D31718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MVC implementation</w:t>
      </w:r>
    </w:p>
    <w:p w14:paraId="55D2FB15" w14:textId="78D6A304" w:rsidR="00EE6582" w:rsidRPr="00D31718" w:rsidRDefault="00EE6582" w:rsidP="00D31718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Multi-tier implementation</w:t>
      </w:r>
    </w:p>
    <w:p w14:paraId="1E6FA021" w14:textId="4F4D1A8F" w:rsidR="0095652F" w:rsidRPr="00D31718" w:rsidRDefault="0095652F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Presentation Layer (User Interface)</w:t>
      </w:r>
    </w:p>
    <w:p w14:paraId="37A3E087" w14:textId="77777777" w:rsidR="00EE6582" w:rsidRDefault="00A44A94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Application Layer</w:t>
      </w:r>
    </w:p>
    <w:p w14:paraId="0E9E4BEC" w14:textId="1FFC9319" w:rsidR="0095652F" w:rsidRPr="00D31718" w:rsidRDefault="00A44A94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B</w:t>
      </w:r>
      <w:r w:rsidR="0095652F" w:rsidRPr="00D31718">
        <w:rPr>
          <w:rFonts w:ascii="Calibri" w:hAnsi="Calibri" w:cs="Calibri"/>
          <w:b/>
          <w:bCs/>
        </w:rPr>
        <w:t>usiness Logic Layer</w:t>
      </w:r>
    </w:p>
    <w:p w14:paraId="39467F74" w14:textId="2055F3CB" w:rsidR="0095652F" w:rsidRDefault="0095652F" w:rsidP="00EE6582">
      <w:pPr>
        <w:pStyle w:val="a7"/>
        <w:numPr>
          <w:ilvl w:val="2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Data Access Layer</w:t>
      </w:r>
    </w:p>
    <w:p w14:paraId="1C767463" w14:textId="4CF5BEED" w:rsidR="00496935" w:rsidRPr="00623D2E" w:rsidRDefault="00496935" w:rsidP="00496935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  <w:highlight w:val="yellow"/>
        </w:rPr>
      </w:pPr>
      <w:r w:rsidRPr="00623D2E">
        <w:rPr>
          <w:rFonts w:ascii="Calibri" w:hAnsi="Calibri" w:cs="Calibri"/>
          <w:b/>
          <w:bCs/>
          <w:highlight w:val="yellow"/>
        </w:rPr>
        <w:t>Android app</w:t>
      </w:r>
      <w:r w:rsidR="001546EF" w:rsidRPr="00623D2E">
        <w:rPr>
          <w:rFonts w:ascii="Calibri" w:hAnsi="Calibri" w:cs="Calibri"/>
          <w:b/>
          <w:bCs/>
          <w:highlight w:val="yellow"/>
        </w:rPr>
        <w:t xml:space="preserve"> </w:t>
      </w:r>
      <w:hyperlink w:anchor="OLE_LINK1" w:history="1">
        <w:r w:rsidR="001546EF" w:rsidRPr="00623D2E">
          <w:rPr>
            <w:rStyle w:val="aa"/>
            <w:rFonts w:ascii="Calibri" w:hAnsi="Calibri" w:cs="Calibri"/>
            <w:b/>
            <w:bCs/>
          </w:rPr>
          <w:t>(Skip</w:t>
        </w:r>
        <w:r w:rsidR="001546EF" w:rsidRPr="00623D2E">
          <w:rPr>
            <w:rStyle w:val="aa"/>
            <w:rFonts w:ascii="Calibri" w:hAnsi="Calibri" w:cs="Calibri"/>
            <w:b/>
            <w:bCs/>
          </w:rPr>
          <w:t xml:space="preserve"> </w:t>
        </w:r>
        <w:r w:rsidR="001546EF" w:rsidRPr="00623D2E">
          <w:rPr>
            <w:rStyle w:val="aa"/>
            <w:rFonts w:ascii="Calibri" w:hAnsi="Calibri" w:cs="Calibri"/>
            <w:b/>
            <w:bCs/>
          </w:rPr>
          <w:t>to)</w:t>
        </w:r>
      </w:hyperlink>
    </w:p>
    <w:p w14:paraId="00FCDB49" w14:textId="26B8394C" w:rsidR="00496935" w:rsidRPr="00496935" w:rsidRDefault="00496935" w:rsidP="00496935">
      <w:pPr>
        <w:pStyle w:val="a7"/>
        <w:numPr>
          <w:ilvl w:val="1"/>
          <w:numId w:val="1"/>
        </w:numPr>
        <w:spacing w:after="0"/>
        <w:rPr>
          <w:rFonts w:ascii="Calibri" w:hAnsi="Calibri" w:cs="Calibri"/>
          <w:b/>
          <w:bCs/>
          <w:highlight w:val="yellow"/>
        </w:rPr>
      </w:pPr>
      <w:r w:rsidRPr="00496935">
        <w:rPr>
          <w:rFonts w:ascii="Calibri" w:hAnsi="Calibri" w:cs="Calibri"/>
          <w:b/>
          <w:bCs/>
          <w:highlight w:val="yellow"/>
        </w:rPr>
        <w:t>Web Server</w:t>
      </w:r>
      <w:r w:rsidR="00623D2E" w:rsidRPr="00623D2E">
        <w:rPr>
          <w:rFonts w:ascii="Calibri" w:hAnsi="Calibri" w:cs="Calibri"/>
          <w:b/>
          <w:bCs/>
          <w:highlight w:val="yellow"/>
        </w:rPr>
        <w:t xml:space="preserve"> </w:t>
      </w:r>
      <w:r w:rsidR="00623D2E" w:rsidRPr="00623D2E">
        <w:rPr>
          <w:rFonts w:ascii="Calibri" w:hAnsi="Calibri" w:cs="Calibri"/>
          <w:b/>
          <w:bCs/>
        </w:rPr>
        <w:t>(Skip to)</w:t>
      </w:r>
    </w:p>
    <w:p w14:paraId="16D93ABA" w14:textId="6788AAA4" w:rsidR="0095652F" w:rsidRPr="00D31718" w:rsidRDefault="0095652F" w:rsidP="00D31718">
      <w:pPr>
        <w:pStyle w:val="a7"/>
        <w:numPr>
          <w:ilvl w:val="0"/>
          <w:numId w:val="1"/>
        </w:numPr>
        <w:spacing w:after="0"/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Database</w:t>
      </w:r>
    </w:p>
    <w:p w14:paraId="71E01916" w14:textId="77777777" w:rsidR="00E419FF" w:rsidRDefault="00E419FF" w:rsidP="0001432F"/>
    <w:p w14:paraId="04B32E48" w14:textId="63155E27" w:rsidR="0095652F" w:rsidRPr="00D31718" w:rsidRDefault="0095652F" w:rsidP="00D31718">
      <w:pPr>
        <w:pStyle w:val="a7"/>
        <w:numPr>
          <w:ilvl w:val="0"/>
          <w:numId w:val="5"/>
        </w:numPr>
        <w:rPr>
          <w:rFonts w:ascii="Calibri" w:hAnsi="Calibri" w:cs="Calibri"/>
          <w:b/>
          <w:bCs/>
        </w:rPr>
      </w:pPr>
      <w:r w:rsidRPr="00D31718">
        <w:rPr>
          <w:rFonts w:ascii="Calibri" w:hAnsi="Calibri" w:cs="Calibri"/>
          <w:b/>
          <w:bCs/>
        </w:rPr>
        <w:t>I</w:t>
      </w:r>
      <w:r w:rsidR="00811B46" w:rsidRPr="00D31718">
        <w:rPr>
          <w:rFonts w:ascii="Calibri" w:hAnsi="Calibri" w:cs="Calibri"/>
          <w:b/>
          <w:bCs/>
        </w:rPr>
        <w:t>ntroduction</w:t>
      </w:r>
      <w:r w:rsidRPr="00D31718">
        <w:rPr>
          <w:rFonts w:ascii="Calibri" w:hAnsi="Calibri" w:cs="Calibri"/>
          <w:b/>
          <w:bCs/>
        </w:rPr>
        <w:t>: User cases</w:t>
      </w:r>
    </w:p>
    <w:p w14:paraId="445A2C1F" w14:textId="366D0DA9" w:rsidR="001546EF" w:rsidRPr="001546EF" w:rsidRDefault="00811B46" w:rsidP="001546EF">
      <w:pPr>
        <w:pStyle w:val="a7"/>
        <w:spacing w:after="0"/>
        <w:ind w:left="357"/>
        <w:rPr>
          <w:rFonts w:ascii="Calibri" w:hAnsi="Calibri" w:cs="Calibri"/>
        </w:rPr>
      </w:pPr>
      <w:r w:rsidRPr="00D31718">
        <w:rPr>
          <w:rFonts w:ascii="Calibri" w:hAnsi="Calibri" w:cs="Calibri"/>
        </w:rPr>
        <w:t>In this project, we designed and implemented a working (user acceptable) system for two use cases we provided in Assignment 3.</w:t>
      </w:r>
      <w:r w:rsidR="00496935">
        <w:rPr>
          <w:rFonts w:ascii="Calibri" w:hAnsi="Calibri" w:cs="Calibri"/>
        </w:rPr>
        <w:t xml:space="preserve"> This project is an extension </w:t>
      </w:r>
      <w:r w:rsidR="00C148CE">
        <w:rPr>
          <w:rFonts w:ascii="Calibri" w:hAnsi="Calibri" w:cs="Calibri"/>
        </w:rPr>
        <w:t xml:space="preserve">of our project 2, Mr. Jackson implemented the Android App for the first user case, and I implemented the Web Server using </w:t>
      </w:r>
      <w:proofErr w:type="spellStart"/>
      <w:r w:rsidR="00C148CE">
        <w:rPr>
          <w:rFonts w:ascii="Calibri" w:hAnsi="Calibri" w:cs="Calibri"/>
        </w:rPr>
        <w:t>RESTFul</w:t>
      </w:r>
      <w:proofErr w:type="spellEnd"/>
      <w:r w:rsidR="00C148CE">
        <w:rPr>
          <w:rFonts w:ascii="Calibri" w:hAnsi="Calibri" w:cs="Calibri"/>
        </w:rPr>
        <w:t xml:space="preserve"> Design and Web Programming Language.</w:t>
      </w:r>
      <w:r w:rsidR="00496935">
        <w:rPr>
          <w:rFonts w:ascii="Calibri" w:hAnsi="Calibri" w:cs="Calibri"/>
        </w:rPr>
        <w:t xml:space="preserve"> </w:t>
      </w:r>
      <w:r w:rsidR="001546EF" w:rsidRPr="001546EF">
        <w:rPr>
          <w:rFonts w:ascii="Calibri" w:hAnsi="Calibri" w:cs="Calibri"/>
        </w:rPr>
        <w:t>The web server is listening at port 7701 of a free AWS EC2 web server, it’s address is:</w:t>
      </w:r>
    </w:p>
    <w:p w14:paraId="525B6B84" w14:textId="10B1CC89" w:rsidR="001546EF" w:rsidRPr="001546EF" w:rsidRDefault="001546EF" w:rsidP="001546EF">
      <w:pPr>
        <w:ind w:left="360" w:firstLine="360"/>
        <w:rPr>
          <w:rStyle w:val="aa"/>
          <w:rFonts w:ascii="Calibri" w:hAnsi="Calibri" w:cs="Calibri"/>
        </w:rPr>
      </w:pPr>
      <w:r w:rsidRPr="001546EF">
        <w:rPr>
          <w:rStyle w:val="aa"/>
          <w:rFonts w:ascii="Calibri" w:hAnsi="Calibri" w:cs="Calibri"/>
        </w:rPr>
        <w:t>18.217.155.95:7701</w:t>
      </w:r>
    </w:p>
    <w:p w14:paraId="100069D5" w14:textId="75AAD128" w:rsidR="001546EF" w:rsidRDefault="001546EF" w:rsidP="001546EF">
      <w:pPr>
        <w:spacing w:after="0"/>
        <w:ind w:left="357"/>
        <w:rPr>
          <w:rFonts w:ascii="Calibri" w:hAnsi="Calibri" w:cs="Calibri"/>
        </w:rPr>
      </w:pPr>
      <w:r>
        <w:rPr>
          <w:rFonts w:ascii="Calibri" w:hAnsi="Calibri" w:cs="Calibri"/>
        </w:rPr>
        <w:tab/>
        <w:t xml:space="preserve">The root page will direct the user to the service he needs. Currently the customer and guest </w:t>
      </w:r>
      <w:r>
        <w:rPr>
          <w:rFonts w:ascii="Calibri" w:hAnsi="Calibri" w:cs="Calibri"/>
        </w:rPr>
        <w:t>(</w:t>
      </w:r>
      <w:r>
        <w:rPr>
          <w:rFonts w:ascii="Calibri" w:hAnsi="Calibri" w:cs="Calibri"/>
        </w:rPr>
        <w:t xml:space="preserve">both are </w:t>
      </w:r>
      <w:r>
        <w:rPr>
          <w:rFonts w:ascii="Calibri" w:hAnsi="Calibri" w:cs="Calibri"/>
        </w:rPr>
        <w:t>buyer</w:t>
      </w:r>
      <w:r>
        <w:rPr>
          <w:rFonts w:ascii="Calibri" w:hAnsi="Calibri" w:cs="Calibri"/>
        </w:rPr>
        <w:t>s</w:t>
      </w:r>
      <w:r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 services are available. The user can also use </w:t>
      </w:r>
      <w:proofErr w:type="spellStart"/>
      <w:r>
        <w:rPr>
          <w:rFonts w:ascii="Calibri" w:hAnsi="Calibri" w:cs="Calibri"/>
        </w:rPr>
        <w:t>url</w:t>
      </w:r>
      <w:proofErr w:type="spellEnd"/>
      <w:r>
        <w:rPr>
          <w:rFonts w:ascii="Calibri" w:hAnsi="Calibri" w:cs="Calibri"/>
        </w:rPr>
        <w:t xml:space="preserve"> like the following format to access the service:</w:t>
      </w:r>
    </w:p>
    <w:p w14:paraId="18DBB653" w14:textId="77777777" w:rsidR="001546EF" w:rsidRPr="001546EF" w:rsidRDefault="001546EF" w:rsidP="001546EF">
      <w:pPr>
        <w:spacing w:after="0"/>
        <w:ind w:left="720"/>
        <w:rPr>
          <w:rFonts w:ascii="Calibri" w:hAnsi="Calibri" w:cs="Calibri"/>
        </w:rPr>
      </w:pPr>
      <w:hyperlink r:id="rId8" w:history="1">
        <w:r w:rsidRPr="001546EF">
          <w:rPr>
            <w:rStyle w:val="aa"/>
            <w:rFonts w:ascii="Calibri" w:hAnsi="Calibri" w:cs="Calibri"/>
          </w:rPr>
          <w:t>18.217.155.95:7701/</w:t>
        </w:r>
        <w:proofErr w:type="spellStart"/>
      </w:hyperlink>
      <w:hyperlink r:id="rId9" w:history="1">
        <w:r w:rsidRPr="001546EF">
          <w:rPr>
            <w:rStyle w:val="aa"/>
            <w:rFonts w:ascii="Calibri" w:hAnsi="Calibri" w:cs="Calibri"/>
          </w:rPr>
          <w:t>UserLogin?UserRole</w:t>
        </w:r>
        <w:proofErr w:type="spellEnd"/>
      </w:hyperlink>
      <w:hyperlink r:id="rId10" w:history="1">
        <w:r w:rsidRPr="001546EF">
          <w:rPr>
            <w:rStyle w:val="aa"/>
            <w:rFonts w:ascii="Calibri" w:hAnsi="Calibri" w:cs="Calibri"/>
          </w:rPr>
          <w:t>=Guest</w:t>
        </w:r>
      </w:hyperlink>
    </w:p>
    <w:p w14:paraId="1972BD99" w14:textId="7F86A3CD" w:rsidR="001546EF" w:rsidRPr="001546EF" w:rsidRDefault="001546EF" w:rsidP="001546EF">
      <w:pPr>
        <w:spacing w:after="0"/>
        <w:ind w:left="720"/>
        <w:rPr>
          <w:rStyle w:val="aa"/>
          <w:rFonts w:ascii="Calibri" w:hAnsi="Calibri" w:cs="Calibri"/>
        </w:rPr>
      </w:pPr>
      <w:r w:rsidRPr="001546EF">
        <w:rPr>
          <w:rStyle w:val="aa"/>
          <w:rFonts w:ascii="Calibri" w:hAnsi="Calibri" w:cs="Calibri"/>
        </w:rPr>
        <w:t>18.217.155.95:7701/</w:t>
      </w:r>
      <w:proofErr w:type="spellStart"/>
      <w:r w:rsidRPr="001546EF">
        <w:rPr>
          <w:rStyle w:val="aa"/>
          <w:rFonts w:ascii="Calibri" w:hAnsi="Calibri" w:cs="Calibri"/>
        </w:rPr>
        <w:t>UserLogin?UserRole</w:t>
      </w:r>
      <w:proofErr w:type="spellEnd"/>
      <w:r w:rsidRPr="001546EF">
        <w:rPr>
          <w:rStyle w:val="aa"/>
          <w:rFonts w:ascii="Calibri" w:hAnsi="Calibri" w:cs="Calibri"/>
        </w:rPr>
        <w:t>=Customer</w:t>
      </w:r>
    </w:p>
    <w:p w14:paraId="02472DFC" w14:textId="3DA8BB82" w:rsidR="00D31718" w:rsidRDefault="001546EF" w:rsidP="001546EF">
      <w:pPr>
        <w:spacing w:after="0"/>
        <w:ind w:left="720"/>
        <w:rPr>
          <w:rStyle w:val="aa"/>
          <w:rFonts w:ascii="Calibri" w:hAnsi="Calibri" w:cs="Calibri"/>
        </w:rPr>
      </w:pPr>
      <w:r w:rsidRPr="001546EF">
        <w:rPr>
          <w:rStyle w:val="aa"/>
          <w:rFonts w:ascii="Calibri" w:hAnsi="Calibri" w:cs="Calibri"/>
        </w:rPr>
        <w:t>18.217.155.95:7701/</w:t>
      </w:r>
      <w:proofErr w:type="spellStart"/>
      <w:r w:rsidRPr="001546EF">
        <w:rPr>
          <w:rStyle w:val="aa"/>
          <w:rFonts w:ascii="Calibri" w:hAnsi="Calibri" w:cs="Calibri"/>
        </w:rPr>
        <w:t>search?username</w:t>
      </w:r>
      <w:proofErr w:type="spellEnd"/>
      <w:r w:rsidRPr="001546EF">
        <w:rPr>
          <w:rStyle w:val="aa"/>
          <w:rFonts w:ascii="Calibri" w:hAnsi="Calibri" w:cs="Calibri"/>
        </w:rPr>
        <w:t>=</w:t>
      </w:r>
      <w:proofErr w:type="spellStart"/>
      <w:r w:rsidRPr="001546EF">
        <w:rPr>
          <w:rStyle w:val="aa"/>
          <w:rFonts w:ascii="Calibri" w:hAnsi="Calibri" w:cs="Calibri"/>
        </w:rPr>
        <w:t>lzhao&amp;password</w:t>
      </w:r>
      <w:proofErr w:type="spellEnd"/>
      <w:r w:rsidRPr="001546EF">
        <w:rPr>
          <w:rStyle w:val="aa"/>
          <w:rFonts w:ascii="Calibri" w:hAnsi="Calibri" w:cs="Calibri"/>
        </w:rPr>
        <w:t>=password</w:t>
      </w:r>
      <w:r w:rsidRPr="001546EF">
        <w:rPr>
          <w:rStyle w:val="aa"/>
          <w:rFonts w:ascii="Calibri" w:hAnsi="Calibri" w:cs="Calibri"/>
        </w:rPr>
        <w:br/>
        <w:t>18.217.155.95:7701/search</w:t>
      </w:r>
    </w:p>
    <w:p w14:paraId="0D2E3156" w14:textId="2304A7E3" w:rsidR="001546EF" w:rsidRDefault="001546EF" w:rsidP="001546EF">
      <w:pPr>
        <w:spacing w:after="0"/>
        <w:ind w:left="720"/>
        <w:rPr>
          <w:rFonts w:ascii="Calibri" w:hAnsi="Calibri" w:cs="Calibri"/>
          <w:color w:val="0563C1" w:themeColor="hyperlink"/>
          <w:u w:val="single"/>
        </w:rPr>
      </w:pPr>
      <w:r w:rsidRPr="001546EF">
        <w:rPr>
          <w:rFonts w:ascii="Calibri" w:hAnsi="Calibri" w:cs="Calibri"/>
          <w:color w:val="0563C1" w:themeColor="hyperlink"/>
          <w:u w:val="single"/>
        </w:rPr>
        <w:t>18.217.155.95:7701/</w:t>
      </w:r>
      <w:proofErr w:type="spellStart"/>
      <w:r w:rsidRPr="001546EF">
        <w:rPr>
          <w:rFonts w:ascii="Calibri" w:hAnsi="Calibri" w:cs="Calibri"/>
          <w:color w:val="0563C1" w:themeColor="hyperlink"/>
          <w:u w:val="single"/>
        </w:rPr>
        <w:t>search?category</w:t>
      </w:r>
      <w:proofErr w:type="spellEnd"/>
      <w:r w:rsidRPr="001546EF">
        <w:rPr>
          <w:rFonts w:ascii="Calibri" w:hAnsi="Calibri" w:cs="Calibri"/>
          <w:color w:val="0563C1" w:themeColor="hyperlink"/>
          <w:u w:val="single"/>
        </w:rPr>
        <w:t>=</w:t>
      </w:r>
      <w:proofErr w:type="spellStart"/>
      <w:r w:rsidRPr="001546EF">
        <w:rPr>
          <w:rFonts w:ascii="Calibri" w:hAnsi="Calibri" w:cs="Calibri"/>
          <w:color w:val="0563C1" w:themeColor="hyperlink"/>
          <w:u w:val="single"/>
        </w:rPr>
        <w:t>Household&amp;description</w:t>
      </w:r>
      <w:proofErr w:type="spellEnd"/>
      <w:r w:rsidRPr="001546EF">
        <w:rPr>
          <w:rFonts w:ascii="Calibri" w:hAnsi="Calibri" w:cs="Calibri"/>
          <w:color w:val="0563C1" w:themeColor="hyperlink"/>
          <w:u w:val="single"/>
        </w:rPr>
        <w:t>=broom</w:t>
      </w:r>
    </w:p>
    <w:p w14:paraId="1DE9A327" w14:textId="77777777" w:rsidR="001546EF" w:rsidRPr="001546EF" w:rsidRDefault="001546EF" w:rsidP="001546EF">
      <w:pPr>
        <w:spacing w:after="0"/>
        <w:ind w:left="720"/>
        <w:rPr>
          <w:rFonts w:ascii="Calibri" w:hAnsi="Calibri" w:cs="Calibri"/>
          <w:color w:val="0563C1" w:themeColor="hyperlink"/>
          <w:u w:val="single"/>
        </w:rPr>
      </w:pPr>
      <w:hyperlink r:id="rId11" w:history="1">
        <w:r w:rsidRPr="001546EF">
          <w:rPr>
            <w:rStyle w:val="aa"/>
            <w:rFonts w:ascii="Calibri" w:hAnsi="Calibri" w:cs="Calibri"/>
          </w:rPr>
          <w:t>18.217.155.95:7701</w:t>
        </w:r>
      </w:hyperlink>
      <w:hyperlink r:id="rId12" w:history="1">
        <w:r w:rsidRPr="001546EF">
          <w:rPr>
            <w:rStyle w:val="aa"/>
            <w:rFonts w:ascii="Calibri" w:hAnsi="Calibri" w:cs="Calibri"/>
          </w:rPr>
          <w:t>/</w:t>
        </w:r>
        <w:proofErr w:type="spellStart"/>
      </w:hyperlink>
      <w:hyperlink r:id="rId13" w:history="1">
        <w:r w:rsidRPr="001546EF">
          <w:rPr>
            <w:rStyle w:val="aa"/>
            <w:rFonts w:ascii="Calibri" w:hAnsi="Calibri" w:cs="Calibri"/>
          </w:rPr>
          <w:t>productDetail?id</w:t>
        </w:r>
        <w:proofErr w:type="spellEnd"/>
      </w:hyperlink>
      <w:hyperlink r:id="rId14" w:history="1">
        <w:r w:rsidRPr="001546EF">
          <w:rPr>
            <w:rStyle w:val="aa"/>
            <w:rFonts w:ascii="Calibri" w:hAnsi="Calibri" w:cs="Calibri"/>
          </w:rPr>
          <w:t>=1002</w:t>
        </w:r>
      </w:hyperlink>
    </w:p>
    <w:p w14:paraId="04A9680A" w14:textId="77777777" w:rsidR="001546EF" w:rsidRPr="001546EF" w:rsidRDefault="001546EF" w:rsidP="001546EF">
      <w:pPr>
        <w:ind w:left="360"/>
        <w:rPr>
          <w:rStyle w:val="aa"/>
          <w:rFonts w:ascii="Calibri" w:hAnsi="Calibri" w:cs="Calibri"/>
        </w:rPr>
      </w:pPr>
    </w:p>
    <w:p w14:paraId="25EF18CF" w14:textId="540EC845" w:rsidR="00EA3DB4" w:rsidRPr="00D31718" w:rsidRDefault="00811B46" w:rsidP="00D31718">
      <w:pPr>
        <w:pStyle w:val="a7"/>
        <w:ind w:left="360"/>
        <w:rPr>
          <w:rFonts w:ascii="Calibri" w:hAnsi="Calibri" w:cs="Calibri"/>
        </w:rPr>
      </w:pPr>
      <w:r w:rsidRPr="00D31718">
        <w:rPr>
          <w:rFonts w:ascii="Calibri" w:hAnsi="Calibri" w:cs="Calibri"/>
        </w:rPr>
        <w:t>The first user case is</w:t>
      </w:r>
      <w:r w:rsidR="00EA3DB4" w:rsidRPr="00D31718">
        <w:rPr>
          <w:rFonts w:ascii="Calibri" w:hAnsi="Calibri" w:cs="Calibri"/>
        </w:rPr>
        <w:t xml:space="preserve"> when</w:t>
      </w:r>
      <w:r w:rsidRPr="00D31718">
        <w:rPr>
          <w:rFonts w:ascii="Calibri" w:hAnsi="Calibri" w:cs="Calibri"/>
        </w:rPr>
        <w:t xml:space="preserve"> a buyer who wants to search for </w:t>
      </w:r>
      <w:r w:rsidR="0095652F" w:rsidRPr="00D31718">
        <w:rPr>
          <w:rFonts w:ascii="Calibri" w:hAnsi="Calibri" w:cs="Calibri"/>
        </w:rPr>
        <w:t xml:space="preserve">a </w:t>
      </w:r>
      <w:r w:rsidR="00EA3DB4" w:rsidRPr="00D31718">
        <w:rPr>
          <w:rFonts w:ascii="Calibri" w:hAnsi="Calibri" w:cs="Calibri"/>
        </w:rPr>
        <w:t>broom</w:t>
      </w:r>
      <w:r w:rsidR="0095652F" w:rsidRPr="00D31718">
        <w:rPr>
          <w:rFonts w:ascii="Calibri" w:hAnsi="Calibri" w:cs="Calibri"/>
        </w:rPr>
        <w:t xml:space="preserve"> he wants</w:t>
      </w:r>
      <w:r w:rsidRPr="00D31718">
        <w:rPr>
          <w:rFonts w:ascii="Calibri" w:hAnsi="Calibri" w:cs="Calibri"/>
        </w:rPr>
        <w:t xml:space="preserve">, he will </w:t>
      </w:r>
      <w:r w:rsidR="0095652F" w:rsidRPr="00D31718">
        <w:rPr>
          <w:rFonts w:ascii="Calibri" w:hAnsi="Calibri" w:cs="Calibri"/>
        </w:rPr>
        <w:t>type in the description or keyword of the product</w:t>
      </w:r>
      <w:r w:rsidR="00EA3DB4" w:rsidRPr="00D31718">
        <w:rPr>
          <w:rFonts w:ascii="Calibri" w:hAnsi="Calibri" w:cs="Calibri"/>
        </w:rPr>
        <w:t>, e.g., “broom”</w:t>
      </w:r>
      <w:r w:rsidR="0095652F" w:rsidRPr="00D31718">
        <w:rPr>
          <w:rFonts w:ascii="Calibri" w:hAnsi="Calibri" w:cs="Calibri"/>
        </w:rPr>
        <w:t>, selected a category</w:t>
      </w:r>
      <w:r w:rsidR="00EA3DB4" w:rsidRPr="00D31718">
        <w:rPr>
          <w:rFonts w:ascii="Calibri" w:hAnsi="Calibri" w:cs="Calibri"/>
        </w:rPr>
        <w:t xml:space="preserve"> (optional)</w:t>
      </w:r>
      <w:r w:rsidR="0095652F" w:rsidRPr="00D31718">
        <w:rPr>
          <w:rFonts w:ascii="Calibri" w:hAnsi="Calibri" w:cs="Calibri"/>
        </w:rPr>
        <w:t>, and the system will show him a list</w:t>
      </w:r>
      <w:r w:rsidRPr="00D31718">
        <w:rPr>
          <w:rFonts w:ascii="Calibri" w:hAnsi="Calibri" w:cs="Calibri"/>
        </w:rPr>
        <w:t xml:space="preserve"> </w:t>
      </w:r>
      <w:r w:rsidR="0095652F" w:rsidRPr="00D31718">
        <w:rPr>
          <w:rFonts w:ascii="Calibri" w:hAnsi="Calibri" w:cs="Calibri"/>
        </w:rPr>
        <w:t xml:space="preserve">of products that fit the description. </w:t>
      </w:r>
      <w:r w:rsidR="00EA3DB4" w:rsidRPr="00D31718">
        <w:rPr>
          <w:rFonts w:ascii="Calibri" w:hAnsi="Calibri" w:cs="Calibri"/>
        </w:rPr>
        <w:t xml:space="preserve"> </w:t>
      </w:r>
      <w:r w:rsidR="0095652F" w:rsidRPr="00D31718">
        <w:rPr>
          <w:rFonts w:ascii="Calibri" w:hAnsi="Calibri" w:cs="Calibri"/>
        </w:rPr>
        <w:t>He can view the more detail information of the product by clicking the button “View Detail”, and then</w:t>
      </w:r>
      <w:r w:rsidR="00EA3DB4" w:rsidRPr="00D31718">
        <w:rPr>
          <w:rFonts w:ascii="Calibri" w:hAnsi="Calibri" w:cs="Calibri"/>
        </w:rPr>
        <w:t xml:space="preserve"> the app will get into a page with more details of the selected product.</w:t>
      </w:r>
    </w:p>
    <w:p w14:paraId="616D9BC5" w14:textId="77777777" w:rsidR="00D31718" w:rsidRDefault="00D31718" w:rsidP="00D31718">
      <w:pPr>
        <w:pStyle w:val="a7"/>
        <w:ind w:left="360"/>
        <w:rPr>
          <w:rFonts w:ascii="Calibri" w:hAnsi="Calibri" w:cs="Calibri"/>
        </w:rPr>
      </w:pPr>
    </w:p>
    <w:p w14:paraId="50DEFA8A" w14:textId="7FBBC47B" w:rsidR="00D31718" w:rsidRDefault="00EA3DB4" w:rsidP="00D31718">
      <w:pPr>
        <w:pStyle w:val="a7"/>
        <w:ind w:left="360"/>
        <w:rPr>
          <w:rFonts w:ascii="Calibri" w:hAnsi="Calibri" w:cs="Calibri"/>
          <w:noProof/>
        </w:rPr>
      </w:pPr>
      <w:r w:rsidRPr="00D31718">
        <w:rPr>
          <w:rFonts w:ascii="Calibri" w:hAnsi="Calibri" w:cs="Calibri"/>
        </w:rPr>
        <w:t>The second user case is a seller who wants to sell his idle broom (brand new), he will upload it to the system.</w:t>
      </w:r>
    </w:p>
    <w:p w14:paraId="139E5C2D" w14:textId="77777777" w:rsidR="00D31718" w:rsidRDefault="00D31718" w:rsidP="00D31718">
      <w:pPr>
        <w:pStyle w:val="a7"/>
        <w:ind w:left="360"/>
        <w:rPr>
          <w:rFonts w:ascii="Calibri" w:hAnsi="Calibri" w:cs="Calibri"/>
          <w:noProof/>
        </w:rPr>
      </w:pPr>
    </w:p>
    <w:p w14:paraId="6A8513BA" w14:textId="2CDA50B8" w:rsidR="00B37DF3" w:rsidRDefault="00B37DF3" w:rsidP="00093C1C">
      <w:pPr>
        <w:rPr>
          <w:rFonts w:ascii="Calibri" w:hAnsi="Calibri" w:cs="Calibri"/>
        </w:rPr>
      </w:pPr>
    </w:p>
    <w:p w14:paraId="4E577B7C" w14:textId="0D291952" w:rsidR="00E419FF" w:rsidRDefault="00E419FF" w:rsidP="00093C1C">
      <w:pPr>
        <w:rPr>
          <w:rFonts w:ascii="Calibri" w:hAnsi="Calibri" w:cs="Calibri"/>
        </w:rPr>
      </w:pPr>
    </w:p>
    <w:p w14:paraId="7CBD0706" w14:textId="7AC35FC5" w:rsidR="00E419FF" w:rsidRDefault="00E419FF" w:rsidP="00093C1C">
      <w:pPr>
        <w:rPr>
          <w:rFonts w:ascii="Calibri" w:hAnsi="Calibri" w:cs="Calibri"/>
        </w:rPr>
      </w:pPr>
    </w:p>
    <w:p w14:paraId="454AF5B9" w14:textId="77777777" w:rsidR="00E419FF" w:rsidRPr="00D31718" w:rsidRDefault="00E419FF" w:rsidP="00E419FF">
      <w:pPr>
        <w:pStyle w:val="a7"/>
        <w:numPr>
          <w:ilvl w:val="0"/>
          <w:numId w:val="5"/>
        </w:numPr>
        <w:rPr>
          <w:rFonts w:ascii="Calibri" w:hAnsi="Calibri" w:cs="Calibri"/>
          <w:noProof/>
        </w:rPr>
      </w:pPr>
      <w:r w:rsidRPr="00D31718">
        <w:rPr>
          <w:rFonts w:ascii="Calibri" w:hAnsi="Calibri" w:cs="Calibri"/>
          <w:b/>
          <w:bCs/>
        </w:rPr>
        <w:t>Architecture</w:t>
      </w:r>
    </w:p>
    <w:p w14:paraId="67C188E1" w14:textId="77777777" w:rsidR="00E419FF" w:rsidRPr="00D31718" w:rsidRDefault="00E419FF" w:rsidP="00E419FF">
      <w:pPr>
        <w:pStyle w:val="a7"/>
        <w:ind w:left="0" w:firstLine="720"/>
        <w:rPr>
          <w:rFonts w:ascii="Calibri" w:hAnsi="Calibri" w:cs="Calibri"/>
        </w:rPr>
      </w:pPr>
      <w:r w:rsidRPr="00D31718">
        <w:rPr>
          <w:rFonts w:ascii="Calibri" w:hAnsi="Calibri" w:cs="Calibri"/>
        </w:rPr>
        <w:t xml:space="preserve">In this project, we are using core Java to implement the system. </w:t>
      </w:r>
    </w:p>
    <w:p w14:paraId="06AD154E" w14:textId="77777777" w:rsidR="00E419FF" w:rsidRPr="00D31718" w:rsidRDefault="00E419FF" w:rsidP="00E419FF">
      <w:pPr>
        <w:pStyle w:val="a7"/>
        <w:ind w:left="0" w:firstLine="720"/>
        <w:rPr>
          <w:rFonts w:ascii="Calibri" w:hAnsi="Calibri" w:cs="Calibri"/>
        </w:rPr>
      </w:pPr>
      <w:r w:rsidRPr="00D31718">
        <w:rPr>
          <w:rFonts w:ascii="Calibri" w:hAnsi="Calibri" w:cs="Calibri"/>
        </w:rPr>
        <w:t>The system is designed using multi-tier, model-view-controller, client/server architecture.</w:t>
      </w:r>
    </w:p>
    <w:p w14:paraId="39170496" w14:textId="77777777" w:rsidR="00E419FF" w:rsidRPr="00D31718" w:rsidRDefault="00E419FF" w:rsidP="00E419FF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>Client-Server Implementation</w:t>
      </w:r>
    </w:p>
    <w:p w14:paraId="4317D19F" w14:textId="77777777" w:rsidR="00E419FF" w:rsidRPr="00D31718" w:rsidRDefault="00E419FF" w:rsidP="00E419FF">
      <w:pPr>
        <w:pStyle w:val="a7"/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>The server component is running independently in a cloud-based service. In this case, we utilized the free Amazon Elastic Compute Cloud</w:t>
      </w:r>
      <w:r w:rsidRPr="00D31718">
        <w:rPr>
          <w:rFonts w:ascii="Calibri" w:hAnsi="Calibri" w:cs="Calibri"/>
        </w:rPr>
        <w:t>（</w:t>
      </w:r>
      <w:r w:rsidRPr="00D31718">
        <w:rPr>
          <w:rFonts w:ascii="Calibri" w:hAnsi="Calibri" w:cs="Calibri"/>
        </w:rPr>
        <w:t>Amazon EC2</w:t>
      </w:r>
      <w:r w:rsidRPr="00D31718">
        <w:rPr>
          <w:rFonts w:ascii="Calibri" w:hAnsi="Calibri" w:cs="Calibri"/>
        </w:rPr>
        <w:t>）</w:t>
      </w:r>
      <w:r w:rsidRPr="00D31718">
        <w:rPr>
          <w:rFonts w:ascii="Calibri" w:hAnsi="Calibri" w:cs="Calibri"/>
        </w:rPr>
        <w:t>platform to set up a windows server remotely, so the client app can run locally independent of the server.</w:t>
      </w:r>
    </w:p>
    <w:p w14:paraId="03D1A685" w14:textId="77777777" w:rsidR="00E419FF" w:rsidRPr="00D31718" w:rsidRDefault="00E419FF" w:rsidP="00E419FF">
      <w:pPr>
        <w:pStyle w:val="a7"/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>We have set the server running, listening to the request from port “7700” at public IP address “</w:t>
      </w:r>
      <w:r w:rsidRPr="00540513">
        <w:rPr>
          <w:rFonts w:ascii="Calibri" w:hAnsi="Calibri" w:cs="Calibri"/>
          <w:b/>
          <w:bCs/>
        </w:rPr>
        <w:t>18.219.81.142</w:t>
      </w:r>
      <w:r w:rsidRPr="00D31718">
        <w:rPr>
          <w:rFonts w:ascii="Calibri" w:hAnsi="Calibri" w:cs="Calibri"/>
        </w:rPr>
        <w:t>” (the address is dynamically allocated, will vary each time we reboot the remote EC2 instance.)</w:t>
      </w:r>
    </w:p>
    <w:p w14:paraId="1CEDE30F" w14:textId="77777777" w:rsidR="00E419FF" w:rsidRDefault="00E419FF" w:rsidP="00E419FF">
      <w:pPr>
        <w:pStyle w:val="a7"/>
        <w:ind w:left="1080"/>
        <w:rPr>
          <w:rFonts w:ascii="Calibri" w:hAnsi="Calibri" w:cs="Calibri"/>
        </w:rPr>
      </w:pPr>
      <w:r w:rsidRPr="00D31718">
        <w:rPr>
          <w:rFonts w:ascii="Calibri" w:hAnsi="Calibri" w:cs="Calibri"/>
        </w:rPr>
        <w:t xml:space="preserve">The cloud server access is provided in the attached file “OnlineShopping.rdp”, where the </w:t>
      </w:r>
      <w:r>
        <w:rPr>
          <w:rFonts w:ascii="Calibri" w:hAnsi="Calibri" w:cs="Calibri"/>
        </w:rPr>
        <w:t>password</w:t>
      </w:r>
      <w:r w:rsidRPr="00D31718">
        <w:rPr>
          <w:rFonts w:ascii="Calibri" w:hAnsi="Calibri" w:cs="Calibri"/>
        </w:rPr>
        <w:t xml:space="preserve"> for the administrator is </w:t>
      </w:r>
      <w:r>
        <w:rPr>
          <w:rFonts w:ascii="Calibri" w:hAnsi="Calibri" w:cs="Calibri"/>
        </w:rPr>
        <w:t>“TNJVNIK18IvGtxYym9</w:t>
      </w:r>
      <w:proofErr w:type="gramStart"/>
      <w:r>
        <w:rPr>
          <w:rFonts w:ascii="Calibri" w:hAnsi="Calibri" w:cs="Calibri"/>
        </w:rPr>
        <w:t>INeHNxeAlpx)(</w:t>
      </w:r>
      <w:proofErr w:type="gramEnd"/>
      <w:r>
        <w:rPr>
          <w:rFonts w:ascii="Calibri" w:hAnsi="Calibri" w:cs="Calibri"/>
        </w:rPr>
        <w:t>z”</w:t>
      </w:r>
    </w:p>
    <w:p w14:paraId="6D2C6667" w14:textId="77777777" w:rsidR="00E419FF" w:rsidRDefault="00E419FF" w:rsidP="00E419FF">
      <w:pPr>
        <w:pStyle w:val="a7"/>
        <w:ind w:left="1080"/>
        <w:rPr>
          <w:rFonts w:ascii="Calibri" w:hAnsi="Calibri" w:cs="Calibri"/>
        </w:rPr>
      </w:pPr>
      <w:r w:rsidRPr="00B37DF3">
        <w:rPr>
          <w:rFonts w:ascii="Calibri" w:hAnsi="Calibri" w:cs="Calibri"/>
        </w:rPr>
        <w:t>The client component could run independently</w:t>
      </w:r>
      <w:r>
        <w:rPr>
          <w:rFonts w:ascii="Calibri" w:hAnsi="Calibri" w:cs="Calibri"/>
        </w:rPr>
        <w:t xml:space="preserve"> in any desktop computer with java. (</w:t>
      </w:r>
      <w:r w:rsidRPr="00B37DF3">
        <w:rPr>
          <w:rFonts w:ascii="Calibri" w:hAnsi="Calibri" w:cs="Calibri"/>
        </w:rPr>
        <w:t>The server component could also be set up and run on any desktop computer with java</w:t>
      </w:r>
      <w:r>
        <w:rPr>
          <w:rFonts w:ascii="Calibri" w:hAnsi="Calibri" w:cs="Calibri"/>
        </w:rPr>
        <w:t xml:space="preserve"> and will be able to listen to request if there’s network connection.)</w:t>
      </w:r>
    </w:p>
    <w:p w14:paraId="5B6160D9" w14:textId="77777777" w:rsidR="00E419FF" w:rsidRDefault="00E419FF" w:rsidP="00E419FF">
      <w:pPr>
        <w:pStyle w:val="a7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The detail design is shown in the following figures together with MVC and Multi-tier pattern.</w:t>
      </w:r>
    </w:p>
    <w:p w14:paraId="59FAE3F9" w14:textId="77777777" w:rsidR="00EE6582" w:rsidRPr="00EE6582" w:rsidRDefault="00EE6582" w:rsidP="00EE6582">
      <w:pPr>
        <w:rPr>
          <w:rFonts w:ascii="Calibri" w:hAnsi="Calibri" w:cs="Calibri"/>
        </w:rPr>
      </w:pPr>
    </w:p>
    <w:p w14:paraId="76BBA871" w14:textId="017754BF" w:rsidR="00B37DF3" w:rsidRDefault="00B37DF3" w:rsidP="00D31718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MVC architecture implementation</w:t>
      </w:r>
    </w:p>
    <w:p w14:paraId="70A845D6" w14:textId="0FC8A07B" w:rsidR="00093C1C" w:rsidRDefault="00093C1C" w:rsidP="00093C1C">
      <w:pPr>
        <w:pStyle w:val="a7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Our system implements the following models, views and controllers</w:t>
      </w:r>
      <w:r w:rsidR="00EE6582">
        <w:rPr>
          <w:rFonts w:ascii="Calibri" w:hAnsi="Calibri" w:cs="Calibri"/>
        </w:rPr>
        <w:t xml:space="preserve"> and had them cooperate:</w:t>
      </w:r>
    </w:p>
    <w:p w14:paraId="26EE15E3" w14:textId="664A82C1" w:rsidR="00093C1C" w:rsidRDefault="00093C1C" w:rsidP="00093C1C">
      <w:pPr>
        <w:rPr>
          <w:rFonts w:ascii="Calibri" w:hAnsi="Calibri" w:cs="Calibri"/>
        </w:rPr>
      </w:pPr>
      <w:bookmarkStart w:id="0" w:name="OLE_LINK1"/>
      <w:r>
        <w:rPr>
          <w:noProof/>
        </w:rPr>
        <w:drawing>
          <wp:inline distT="0" distB="0" distL="0" distR="0" wp14:anchorId="5251CC04" wp14:editId="7F39C514">
            <wp:extent cx="6645910" cy="3654425"/>
            <wp:effectExtent l="19050" t="19050" r="21590" b="222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5442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8714EE" w14:textId="062A882D" w:rsidR="00093C1C" w:rsidRPr="00093C1C" w:rsidRDefault="00093C1C" w:rsidP="00093C1C">
      <w:pPr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Ms. Jackson also provided a very elaborated version of all the classes and methods in the attached file “</w:t>
      </w:r>
      <w:r w:rsidRPr="00093C1C">
        <w:rPr>
          <w:rFonts w:ascii="Calibri" w:hAnsi="Calibri" w:cs="Calibri"/>
        </w:rPr>
        <w:t>ProjectClassDiagram.png</w:t>
      </w:r>
      <w:r>
        <w:rPr>
          <w:rFonts w:ascii="Calibri" w:hAnsi="Calibri" w:cs="Calibri"/>
        </w:rPr>
        <w:t>” (and .jpg).</w:t>
      </w:r>
    </w:p>
    <w:p w14:paraId="19130FFC" w14:textId="7381007B" w:rsidR="00093C1C" w:rsidRDefault="00093C1C" w:rsidP="00EE6582">
      <w:pPr>
        <w:ind w:left="720"/>
        <w:rPr>
          <w:rFonts w:ascii="Calibri" w:hAnsi="Calibri" w:cs="Calibri"/>
        </w:rPr>
      </w:pPr>
      <w:r w:rsidRPr="00093C1C">
        <w:rPr>
          <w:rFonts w:ascii="Calibri" w:hAnsi="Calibri" w:cs="Calibri"/>
        </w:rPr>
        <w:t xml:space="preserve">The detail design </w:t>
      </w:r>
      <w:r>
        <w:rPr>
          <w:rFonts w:ascii="Calibri" w:hAnsi="Calibri" w:cs="Calibri"/>
        </w:rPr>
        <w:t xml:space="preserve">of how the architecture works and cooperate with other architectures </w:t>
      </w:r>
      <w:r w:rsidRPr="00093C1C">
        <w:rPr>
          <w:rFonts w:ascii="Calibri" w:hAnsi="Calibri" w:cs="Calibri"/>
        </w:rPr>
        <w:t>is shown in the following figures together with Client-Server and Multi-tier pattern.</w:t>
      </w:r>
      <w:bookmarkEnd w:id="0"/>
    </w:p>
    <w:p w14:paraId="36FC53FD" w14:textId="092EDA91" w:rsidR="00EE6582" w:rsidRDefault="00EE6582" w:rsidP="00EE6582">
      <w:pPr>
        <w:ind w:left="720"/>
        <w:rPr>
          <w:rFonts w:ascii="Calibri" w:hAnsi="Calibri" w:cs="Calibri"/>
        </w:rPr>
      </w:pPr>
    </w:p>
    <w:p w14:paraId="6583B55B" w14:textId="08D1453F" w:rsidR="00EE6582" w:rsidRDefault="00EE6582" w:rsidP="00EE6582">
      <w:pPr>
        <w:ind w:left="720"/>
        <w:rPr>
          <w:rFonts w:ascii="Calibri" w:hAnsi="Calibri" w:cs="Calibri"/>
        </w:rPr>
      </w:pPr>
    </w:p>
    <w:p w14:paraId="5F5A258D" w14:textId="205F7DBF" w:rsidR="00EE6582" w:rsidRDefault="00EE6582" w:rsidP="00EE6582">
      <w:pPr>
        <w:ind w:left="720"/>
        <w:rPr>
          <w:rFonts w:ascii="Calibri" w:hAnsi="Calibri" w:cs="Calibri"/>
        </w:rPr>
      </w:pPr>
    </w:p>
    <w:p w14:paraId="743018AF" w14:textId="742FDAD8" w:rsidR="00EE6582" w:rsidRDefault="00EE6582" w:rsidP="00E419FF">
      <w:pPr>
        <w:rPr>
          <w:rFonts w:ascii="Calibri" w:hAnsi="Calibri" w:cs="Calibri"/>
        </w:rPr>
      </w:pPr>
    </w:p>
    <w:p w14:paraId="048425B8" w14:textId="36E08A40" w:rsidR="00B37DF3" w:rsidRPr="00B37DF3" w:rsidRDefault="00B37DF3" w:rsidP="00B37DF3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Multi-tier architecture implementation</w:t>
      </w:r>
    </w:p>
    <w:p w14:paraId="100793E4" w14:textId="54FC867A" w:rsidR="0095652F" w:rsidRPr="00B37DF3" w:rsidRDefault="0095652F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B37DF3">
        <w:rPr>
          <w:rFonts w:ascii="Calibri" w:hAnsi="Calibri" w:cs="Calibri"/>
        </w:rPr>
        <w:t>Presentation Layer (User Interface)</w:t>
      </w:r>
    </w:p>
    <w:p w14:paraId="6D89787B" w14:textId="051B54DC" w:rsidR="00D31718" w:rsidRPr="00D31718" w:rsidRDefault="00D31718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D31718">
        <w:rPr>
          <w:rFonts w:ascii="Calibri" w:hAnsi="Calibri" w:cs="Calibri"/>
        </w:rPr>
        <w:t>Application Layer</w:t>
      </w:r>
    </w:p>
    <w:p w14:paraId="0DC1441C" w14:textId="77777777" w:rsidR="0095652F" w:rsidRPr="00D31718" w:rsidRDefault="0095652F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D31718">
        <w:rPr>
          <w:rFonts w:ascii="Calibri" w:hAnsi="Calibri" w:cs="Calibri"/>
        </w:rPr>
        <w:t>Business Logic Layer</w:t>
      </w:r>
    </w:p>
    <w:p w14:paraId="4A5E9514" w14:textId="5854C2F4" w:rsidR="0095652F" w:rsidRDefault="0095652F" w:rsidP="00B37DF3">
      <w:pPr>
        <w:pStyle w:val="a7"/>
        <w:numPr>
          <w:ilvl w:val="2"/>
          <w:numId w:val="2"/>
        </w:numPr>
        <w:rPr>
          <w:rFonts w:ascii="Calibri" w:hAnsi="Calibri" w:cs="Calibri"/>
        </w:rPr>
      </w:pPr>
      <w:r w:rsidRPr="00D31718">
        <w:rPr>
          <w:rFonts w:ascii="Calibri" w:hAnsi="Calibri" w:cs="Calibri"/>
        </w:rPr>
        <w:t>Data Access Layer</w:t>
      </w:r>
    </w:p>
    <w:p w14:paraId="46C7F1AB" w14:textId="73167B98" w:rsidR="00EE6582" w:rsidRDefault="00EE6582" w:rsidP="00EE6582">
      <w:pPr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The presentation layer of our system includes the components as shown in the above figure right side.</w:t>
      </w:r>
    </w:p>
    <w:p w14:paraId="40905C0C" w14:textId="3B31F928" w:rsidR="00EE6582" w:rsidRDefault="00EE6582" w:rsidP="00EE6582">
      <w:pPr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The application layer, business logic layer and data access layer of our system is a bit more complex:</w:t>
      </w:r>
    </w:p>
    <w:p w14:paraId="65343F4E" w14:textId="57E7930D" w:rsidR="00093C1C" w:rsidRPr="00EE6582" w:rsidRDefault="00EE6582" w:rsidP="00EE6582">
      <w:pPr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6A012E51" wp14:editId="1FF38516">
            <wp:extent cx="6549136" cy="3543015"/>
            <wp:effectExtent l="19050" t="19050" r="23495" b="196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99915" cy="3570486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BE8CD25" w14:textId="04A3481B" w:rsidR="00093C1C" w:rsidRDefault="00093C1C" w:rsidP="00093C1C">
      <w:pPr>
        <w:pStyle w:val="a7"/>
        <w:rPr>
          <w:rFonts w:ascii="Calibri" w:hAnsi="Calibri" w:cs="Calibri"/>
        </w:rPr>
      </w:pPr>
    </w:p>
    <w:p w14:paraId="0711EA96" w14:textId="55612780" w:rsidR="00E419FF" w:rsidRDefault="00E419FF" w:rsidP="00093C1C">
      <w:pPr>
        <w:pStyle w:val="a7"/>
        <w:rPr>
          <w:rFonts w:ascii="Calibri" w:hAnsi="Calibri" w:cs="Calibri"/>
        </w:rPr>
      </w:pPr>
    </w:p>
    <w:p w14:paraId="0B353D62" w14:textId="148090F3" w:rsidR="00E419FF" w:rsidRDefault="00E419FF" w:rsidP="00093C1C">
      <w:pPr>
        <w:pStyle w:val="a7"/>
        <w:rPr>
          <w:rFonts w:ascii="Calibri" w:hAnsi="Calibri" w:cs="Calibri"/>
        </w:rPr>
      </w:pPr>
    </w:p>
    <w:p w14:paraId="23458489" w14:textId="3CFA2F78" w:rsidR="00E419FF" w:rsidRDefault="00E419FF" w:rsidP="00093C1C">
      <w:pPr>
        <w:pStyle w:val="a7"/>
        <w:rPr>
          <w:rFonts w:ascii="Calibri" w:hAnsi="Calibri" w:cs="Calibri"/>
        </w:rPr>
      </w:pPr>
    </w:p>
    <w:p w14:paraId="64FBF52B" w14:textId="30F96603" w:rsidR="00E419FF" w:rsidRDefault="00E419FF" w:rsidP="00093C1C">
      <w:pPr>
        <w:pStyle w:val="a7"/>
        <w:rPr>
          <w:rFonts w:ascii="Calibri" w:hAnsi="Calibri" w:cs="Calibri"/>
        </w:rPr>
      </w:pPr>
    </w:p>
    <w:p w14:paraId="6ACB5070" w14:textId="14D9C03E" w:rsidR="00E419FF" w:rsidRDefault="00E419FF" w:rsidP="00093C1C">
      <w:pPr>
        <w:pStyle w:val="a7"/>
        <w:rPr>
          <w:rFonts w:ascii="Calibri" w:hAnsi="Calibri" w:cs="Calibri"/>
        </w:rPr>
      </w:pPr>
    </w:p>
    <w:p w14:paraId="00B0BF34" w14:textId="17A3D59B" w:rsidR="00E419FF" w:rsidRDefault="00E419FF" w:rsidP="00093C1C">
      <w:pPr>
        <w:pStyle w:val="a7"/>
        <w:rPr>
          <w:rFonts w:ascii="Calibri" w:hAnsi="Calibri" w:cs="Calibri"/>
        </w:rPr>
      </w:pPr>
    </w:p>
    <w:p w14:paraId="03465921" w14:textId="3CD60059" w:rsidR="00E419FF" w:rsidRDefault="00E419FF" w:rsidP="00093C1C">
      <w:pPr>
        <w:pStyle w:val="a7"/>
        <w:rPr>
          <w:rFonts w:ascii="Calibri" w:hAnsi="Calibri" w:cs="Calibri"/>
        </w:rPr>
      </w:pPr>
    </w:p>
    <w:p w14:paraId="78D81EC0" w14:textId="16209EB1" w:rsidR="00E419FF" w:rsidRDefault="00E419FF" w:rsidP="00093C1C">
      <w:pPr>
        <w:pStyle w:val="a7"/>
        <w:rPr>
          <w:rFonts w:ascii="Calibri" w:hAnsi="Calibri" w:cs="Calibri"/>
        </w:rPr>
      </w:pPr>
    </w:p>
    <w:p w14:paraId="7C74B85A" w14:textId="24D13C8C" w:rsidR="00E419FF" w:rsidRDefault="00E419FF" w:rsidP="00093C1C">
      <w:pPr>
        <w:pStyle w:val="a7"/>
        <w:rPr>
          <w:rFonts w:ascii="Calibri" w:hAnsi="Calibri" w:cs="Calibri"/>
        </w:rPr>
      </w:pPr>
    </w:p>
    <w:p w14:paraId="0A0C9769" w14:textId="201954BD" w:rsidR="00E419FF" w:rsidRDefault="00E419FF" w:rsidP="00093C1C">
      <w:pPr>
        <w:pStyle w:val="a7"/>
        <w:rPr>
          <w:rFonts w:ascii="Calibri" w:hAnsi="Calibri" w:cs="Calibri"/>
        </w:rPr>
      </w:pPr>
    </w:p>
    <w:p w14:paraId="06D495FA" w14:textId="248A5DF5" w:rsidR="00E419FF" w:rsidRDefault="00E419FF" w:rsidP="00093C1C">
      <w:pPr>
        <w:pStyle w:val="a7"/>
        <w:rPr>
          <w:rFonts w:ascii="Calibri" w:hAnsi="Calibri" w:cs="Calibri"/>
        </w:rPr>
      </w:pPr>
    </w:p>
    <w:p w14:paraId="6B433414" w14:textId="0C31C653" w:rsidR="00E419FF" w:rsidRDefault="00E419FF" w:rsidP="00093C1C">
      <w:pPr>
        <w:pStyle w:val="a7"/>
        <w:rPr>
          <w:rFonts w:ascii="Calibri" w:hAnsi="Calibri" w:cs="Calibri"/>
        </w:rPr>
      </w:pPr>
    </w:p>
    <w:p w14:paraId="6C9216B9" w14:textId="3B7E965E" w:rsidR="00E419FF" w:rsidRDefault="00E419FF" w:rsidP="00093C1C">
      <w:pPr>
        <w:pStyle w:val="a7"/>
        <w:rPr>
          <w:rFonts w:ascii="Calibri" w:hAnsi="Calibri" w:cs="Calibri"/>
        </w:rPr>
      </w:pPr>
    </w:p>
    <w:p w14:paraId="025B6201" w14:textId="06CB6947" w:rsidR="00E419FF" w:rsidRDefault="00E419FF" w:rsidP="00093C1C">
      <w:pPr>
        <w:pStyle w:val="a7"/>
        <w:rPr>
          <w:rFonts w:ascii="Calibri" w:hAnsi="Calibri" w:cs="Calibri"/>
        </w:rPr>
      </w:pPr>
    </w:p>
    <w:p w14:paraId="44928304" w14:textId="43B90018" w:rsidR="00E419FF" w:rsidRDefault="00E419FF" w:rsidP="00093C1C">
      <w:pPr>
        <w:pStyle w:val="a7"/>
        <w:rPr>
          <w:rFonts w:ascii="Calibri" w:hAnsi="Calibri" w:cs="Calibri"/>
        </w:rPr>
      </w:pPr>
    </w:p>
    <w:p w14:paraId="2B45667F" w14:textId="2079DE72" w:rsidR="00E419FF" w:rsidRDefault="00E419FF" w:rsidP="00093C1C">
      <w:pPr>
        <w:pStyle w:val="a7"/>
        <w:rPr>
          <w:rFonts w:ascii="Calibri" w:hAnsi="Calibri" w:cs="Calibri"/>
        </w:rPr>
      </w:pPr>
    </w:p>
    <w:p w14:paraId="7E5779C0" w14:textId="7CE6BFBF" w:rsidR="00E419FF" w:rsidRDefault="00E419FF" w:rsidP="00093C1C">
      <w:pPr>
        <w:pStyle w:val="a7"/>
        <w:rPr>
          <w:rFonts w:ascii="Calibri" w:hAnsi="Calibri" w:cs="Calibri"/>
        </w:rPr>
      </w:pPr>
    </w:p>
    <w:p w14:paraId="3B56EC1C" w14:textId="10ACD367" w:rsidR="00E419FF" w:rsidRDefault="00E419FF" w:rsidP="00093C1C">
      <w:pPr>
        <w:pStyle w:val="a7"/>
        <w:rPr>
          <w:rFonts w:ascii="Calibri" w:hAnsi="Calibri" w:cs="Calibri"/>
        </w:rPr>
      </w:pPr>
    </w:p>
    <w:p w14:paraId="5136D91A" w14:textId="4033AD9C" w:rsidR="00E419FF" w:rsidRDefault="00E419FF" w:rsidP="00093C1C">
      <w:pPr>
        <w:pStyle w:val="a7"/>
        <w:rPr>
          <w:rFonts w:ascii="Calibri" w:hAnsi="Calibri" w:cs="Calibri"/>
        </w:rPr>
      </w:pPr>
    </w:p>
    <w:p w14:paraId="19981A7B" w14:textId="7B3CAE3B" w:rsidR="00E419FF" w:rsidRDefault="00E419FF" w:rsidP="00093C1C">
      <w:pPr>
        <w:pStyle w:val="a7"/>
        <w:rPr>
          <w:rFonts w:ascii="Calibri" w:hAnsi="Calibri" w:cs="Calibri"/>
        </w:rPr>
      </w:pPr>
    </w:p>
    <w:p w14:paraId="61F50D8F" w14:textId="1116182B" w:rsidR="00E419FF" w:rsidRDefault="00E419FF" w:rsidP="00093C1C">
      <w:pPr>
        <w:pStyle w:val="a7"/>
        <w:rPr>
          <w:rFonts w:ascii="Calibri" w:hAnsi="Calibri" w:cs="Calibri"/>
        </w:rPr>
      </w:pPr>
    </w:p>
    <w:p w14:paraId="17A9EEB5" w14:textId="77777777" w:rsidR="00E419FF" w:rsidRDefault="00E419FF" w:rsidP="00093C1C">
      <w:pPr>
        <w:pStyle w:val="a7"/>
        <w:rPr>
          <w:rFonts w:ascii="Calibri" w:hAnsi="Calibri" w:cs="Calibri"/>
        </w:rPr>
      </w:pPr>
    </w:p>
    <w:p w14:paraId="7B69A761" w14:textId="2C02DD3E" w:rsidR="00F34888" w:rsidRPr="00E419FF" w:rsidRDefault="00093C1C" w:rsidP="00E419FF">
      <w:pPr>
        <w:rPr>
          <w:rFonts w:ascii="Calibri" w:hAnsi="Calibri" w:cs="Calibri"/>
        </w:rPr>
      </w:pPr>
      <w:r w:rsidRPr="00E419FF">
        <w:rPr>
          <w:rFonts w:ascii="Calibri" w:hAnsi="Calibri" w:cs="Calibri"/>
        </w:rPr>
        <w:t xml:space="preserve">The detail design </w:t>
      </w:r>
      <w:r w:rsidR="00E419FF" w:rsidRPr="00E419FF">
        <w:rPr>
          <w:rFonts w:ascii="Calibri" w:hAnsi="Calibri" w:cs="Calibri"/>
        </w:rPr>
        <w:t xml:space="preserve">of how the architecture works and cooperate </w:t>
      </w:r>
      <w:r w:rsidRPr="00E419FF">
        <w:rPr>
          <w:rFonts w:ascii="Calibri" w:hAnsi="Calibri" w:cs="Calibri"/>
        </w:rPr>
        <w:t>is shown in the following figure:</w:t>
      </w:r>
    </w:p>
    <w:p w14:paraId="06E61841" w14:textId="6E510335" w:rsidR="00F34888" w:rsidRDefault="00E419FF" w:rsidP="00F34888">
      <w:r>
        <w:rPr>
          <w:noProof/>
        </w:rPr>
        <w:drawing>
          <wp:inline distT="0" distB="0" distL="0" distR="0" wp14:anchorId="34F4EFE1" wp14:editId="5F1AC208">
            <wp:extent cx="6782586" cy="3829381"/>
            <wp:effectExtent l="19050" t="19050" r="18415" b="1905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85401" cy="383097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7AFEF646" w14:textId="23835D59" w:rsidR="00F34888" w:rsidRDefault="00F34888" w:rsidP="00F34888"/>
    <w:p w14:paraId="01A0E41F" w14:textId="3A6EED7B" w:rsidR="00EF31EC" w:rsidRDefault="00EF31EC" w:rsidP="00F34888">
      <w:pPr>
        <w:rPr>
          <w:rFonts w:ascii="Calibri" w:hAnsi="Calibri" w:cs="Calibri"/>
        </w:rPr>
      </w:pPr>
      <w:r w:rsidRPr="005132CE">
        <w:rPr>
          <w:rFonts w:ascii="Calibri" w:hAnsi="Calibri" w:cs="Calibri"/>
        </w:rPr>
        <w:t xml:space="preserve">As this may be too </w:t>
      </w:r>
      <w:r w:rsidR="005132CE" w:rsidRPr="005132CE">
        <w:rPr>
          <w:rFonts w:ascii="Calibri" w:hAnsi="Calibri" w:cs="Calibri"/>
        </w:rPr>
        <w:t>abstract</w:t>
      </w:r>
      <w:r w:rsidR="005132CE">
        <w:rPr>
          <w:rFonts w:ascii="Calibri" w:hAnsi="Calibri" w:cs="Calibri"/>
        </w:rPr>
        <w:t xml:space="preserve"> to understand</w:t>
      </w:r>
      <w:r w:rsidR="005132CE" w:rsidRPr="005132CE">
        <w:rPr>
          <w:rFonts w:ascii="Calibri" w:hAnsi="Calibri" w:cs="Calibri"/>
        </w:rPr>
        <w:t>, we would like to use an example to elaborate the architecture.</w:t>
      </w:r>
    </w:p>
    <w:p w14:paraId="3BF620DA" w14:textId="74A00C0F" w:rsidR="005132CE" w:rsidRPr="005132CE" w:rsidRDefault="005132CE" w:rsidP="00F34888">
      <w:pPr>
        <w:rPr>
          <w:rFonts w:ascii="Calibri" w:hAnsi="Calibri" w:cs="Calibri"/>
        </w:rPr>
      </w:pPr>
      <w:r>
        <w:rPr>
          <w:rFonts w:ascii="Calibri" w:hAnsi="Calibri" w:cs="Calibri"/>
        </w:rPr>
        <w:t>All the figures can be zoomed as they are provided in the attached file “</w:t>
      </w:r>
      <w:r w:rsidRPr="005132CE">
        <w:rPr>
          <w:rFonts w:ascii="Calibri" w:hAnsi="Calibri" w:cs="Calibri"/>
          <w:i/>
          <w:iCs/>
        </w:rPr>
        <w:t>DesignDocument_pptFormat.pptx</w:t>
      </w:r>
      <w:r>
        <w:rPr>
          <w:rFonts w:ascii="Calibri" w:hAnsi="Calibri" w:cs="Calibri"/>
        </w:rPr>
        <w:t>”.</w:t>
      </w:r>
    </w:p>
    <w:p w14:paraId="43A76E9A" w14:textId="77777777" w:rsidR="00F34888" w:rsidRDefault="00F34888" w:rsidP="00F34888"/>
    <w:p w14:paraId="17429C84" w14:textId="77777777" w:rsidR="00F34888" w:rsidRDefault="00F34888" w:rsidP="00F34888"/>
    <w:p w14:paraId="1E4545E2" w14:textId="77777777" w:rsidR="00F34888" w:rsidRDefault="00F34888" w:rsidP="00F34888"/>
    <w:p w14:paraId="4A493E05" w14:textId="77777777" w:rsidR="00F34888" w:rsidRDefault="00F34888" w:rsidP="00F34888"/>
    <w:p w14:paraId="1D50737B" w14:textId="77777777" w:rsidR="00F34888" w:rsidRDefault="00F34888" w:rsidP="00F34888"/>
    <w:p w14:paraId="4B7C902F" w14:textId="77777777" w:rsidR="00F34888" w:rsidRDefault="00F34888" w:rsidP="00F34888"/>
    <w:p w14:paraId="1372633F" w14:textId="77777777" w:rsidR="00F34888" w:rsidRDefault="00F34888" w:rsidP="00F34888"/>
    <w:p w14:paraId="5394EBBA" w14:textId="77777777" w:rsidR="00F34888" w:rsidRDefault="00F34888" w:rsidP="00F34888"/>
    <w:p w14:paraId="6D8C6600" w14:textId="77777777" w:rsidR="00F34888" w:rsidRDefault="00F34888" w:rsidP="00F34888"/>
    <w:p w14:paraId="1ED3CF9C" w14:textId="3B0596FF" w:rsidR="00F34888" w:rsidRDefault="00F34888" w:rsidP="00F34888"/>
    <w:p w14:paraId="607E7526" w14:textId="6E611BB4" w:rsidR="001A26EE" w:rsidRDefault="001A26EE" w:rsidP="00F34888"/>
    <w:p w14:paraId="1E70AD9F" w14:textId="63C16F85" w:rsidR="001A26EE" w:rsidRDefault="001A26EE" w:rsidP="00F34888"/>
    <w:p w14:paraId="0EE03B74" w14:textId="4B558777" w:rsidR="001A26EE" w:rsidRDefault="001A26EE" w:rsidP="00F34888"/>
    <w:p w14:paraId="52022A64" w14:textId="77E17E2A" w:rsidR="001A26EE" w:rsidRDefault="001A26EE" w:rsidP="00F34888"/>
    <w:p w14:paraId="189837E6" w14:textId="77777777" w:rsidR="00F34888" w:rsidRPr="005132CE" w:rsidRDefault="00F34888" w:rsidP="00F34888">
      <w:pPr>
        <w:rPr>
          <w:rFonts w:ascii="Calibri" w:hAnsi="Calibri" w:cs="Calibri"/>
        </w:rPr>
      </w:pPr>
    </w:p>
    <w:p w14:paraId="589C5F16" w14:textId="37042ADF" w:rsidR="00F34888" w:rsidRPr="005132CE" w:rsidRDefault="00F34888" w:rsidP="00F34888">
      <w:pPr>
        <w:rPr>
          <w:rFonts w:ascii="Calibri" w:hAnsi="Calibri" w:cs="Calibri"/>
          <w:b/>
          <w:bCs/>
        </w:rPr>
      </w:pPr>
      <w:r w:rsidRPr="005132CE">
        <w:rPr>
          <w:rFonts w:ascii="Calibri" w:hAnsi="Calibri" w:cs="Calibri"/>
          <w:b/>
          <w:bCs/>
        </w:rPr>
        <w:t xml:space="preserve">We </w:t>
      </w:r>
      <w:r w:rsidR="005132CE" w:rsidRPr="005132CE">
        <w:rPr>
          <w:rFonts w:ascii="Calibri" w:hAnsi="Calibri" w:cs="Calibri"/>
          <w:b/>
          <w:bCs/>
        </w:rPr>
        <w:t>are now going to</w:t>
      </w:r>
      <w:r w:rsidRPr="005132CE">
        <w:rPr>
          <w:rFonts w:ascii="Calibri" w:hAnsi="Calibri" w:cs="Calibri"/>
          <w:b/>
          <w:bCs/>
        </w:rPr>
        <w:t xml:space="preserve"> use an example to elaborate </w:t>
      </w:r>
      <w:r w:rsidR="00D31718" w:rsidRPr="005132CE">
        <w:rPr>
          <w:rFonts w:ascii="Calibri" w:hAnsi="Calibri" w:cs="Calibri"/>
          <w:b/>
          <w:bCs/>
        </w:rPr>
        <w:t>how the architecture is working</w:t>
      </w:r>
      <w:r w:rsidRPr="005132CE">
        <w:rPr>
          <w:rFonts w:ascii="Calibri" w:hAnsi="Calibri" w:cs="Calibri"/>
          <w:b/>
          <w:bCs/>
        </w:rPr>
        <w:t>: (will also explain in the video)</w:t>
      </w:r>
    </w:p>
    <w:p w14:paraId="39CFA97B" w14:textId="143F0912" w:rsidR="00F34888" w:rsidRPr="005132CE" w:rsidRDefault="00F34888" w:rsidP="00AF696C">
      <w:pPr>
        <w:rPr>
          <w:rFonts w:ascii="Calibri" w:hAnsi="Calibri" w:cs="Calibri"/>
          <w:b/>
          <w:bCs/>
        </w:rPr>
      </w:pPr>
      <w:r w:rsidRPr="005132CE">
        <w:rPr>
          <w:rFonts w:ascii="Calibri" w:hAnsi="Calibri" w:cs="Calibri"/>
          <w:b/>
          <w:bCs/>
        </w:rPr>
        <w:t>First, given that the server application has been running on the cloud,</w:t>
      </w:r>
      <w:r w:rsidR="00D31718" w:rsidRPr="005132CE">
        <w:rPr>
          <w:rFonts w:ascii="Calibri" w:hAnsi="Calibri" w:cs="Calibri"/>
          <w:b/>
          <w:bCs/>
        </w:rPr>
        <w:t xml:space="preserve"> assume that</w:t>
      </w:r>
      <w:r w:rsidRPr="005132CE">
        <w:rPr>
          <w:rFonts w:ascii="Calibri" w:hAnsi="Calibri" w:cs="Calibri"/>
          <w:b/>
          <w:bCs/>
        </w:rPr>
        <w:t xml:space="preserve"> a user </w:t>
      </w:r>
      <w:r w:rsidR="00D31718" w:rsidRPr="005132CE">
        <w:rPr>
          <w:rFonts w:ascii="Calibri" w:hAnsi="Calibri" w:cs="Calibri"/>
          <w:b/>
          <w:bCs/>
        </w:rPr>
        <w:t xml:space="preserve">typed in “broom” in the search input box and </w:t>
      </w:r>
      <w:r w:rsidRPr="005132CE">
        <w:rPr>
          <w:rFonts w:ascii="Calibri" w:hAnsi="Calibri" w:cs="Calibri"/>
          <w:b/>
          <w:bCs/>
        </w:rPr>
        <w:t>clicked the “search” button at the search screen on the client side</w:t>
      </w:r>
      <w:r w:rsidR="008D0E53" w:rsidRPr="005132CE">
        <w:rPr>
          <w:rFonts w:ascii="Calibri" w:hAnsi="Calibri" w:cs="Calibri"/>
          <w:b/>
          <w:bCs/>
        </w:rPr>
        <w:t>.</w:t>
      </w:r>
    </w:p>
    <w:p w14:paraId="08BBFB5B" w14:textId="546A5CFF" w:rsidR="00AF696C" w:rsidRDefault="00AF696C" w:rsidP="00AF696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F7E822C" wp14:editId="2AF77C0F">
            <wp:extent cx="6292850" cy="3539358"/>
            <wp:effectExtent l="19050" t="19050" r="12700" b="2349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177" cy="354629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98C883A" w14:textId="735F1F37" w:rsidR="00F34888" w:rsidRDefault="008D0E53" w:rsidP="00AF696C">
      <w:pPr>
        <w:pStyle w:val="a7"/>
        <w:jc w:val="center"/>
      </w:pPr>
      <w:r w:rsidRPr="008D0E53">
        <w:rPr>
          <w:b/>
          <w:bCs/>
          <w:noProof/>
        </w:rPr>
        <w:drawing>
          <wp:inline distT="0" distB="0" distL="0" distR="0" wp14:anchorId="66566770" wp14:editId="326C9DED">
            <wp:extent cx="4947934" cy="2044700"/>
            <wp:effectExtent l="57150" t="57150" r="119380" b="107950"/>
            <wp:docPr id="7" name="图片 6">
              <a:extLst xmlns:a="http://schemas.openxmlformats.org/drawingml/2006/main">
                <a:ext uri="{FF2B5EF4-FFF2-40B4-BE49-F238E27FC236}">
                  <a16:creationId xmlns:a16="http://schemas.microsoft.com/office/drawing/2014/main" id="{20327118-478E-E029-5053-625D29ABC1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>
                      <a:extLst>
                        <a:ext uri="{FF2B5EF4-FFF2-40B4-BE49-F238E27FC236}">
                          <a16:creationId xmlns:a16="http://schemas.microsoft.com/office/drawing/2014/main" id="{20327118-478E-E029-5053-625D29ABC1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61447" cy="2050284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3D8408" w14:textId="09FEF4E9" w:rsidR="00AF696C" w:rsidRDefault="00AF696C" w:rsidP="00AF696C">
      <w:pPr>
        <w:pStyle w:val="a7"/>
        <w:jc w:val="center"/>
      </w:pPr>
    </w:p>
    <w:p w14:paraId="1506457F" w14:textId="2CA4CB1E" w:rsidR="00AF696C" w:rsidRDefault="00AF696C" w:rsidP="00AF696C">
      <w:pPr>
        <w:pStyle w:val="a7"/>
        <w:jc w:val="center"/>
      </w:pPr>
    </w:p>
    <w:p w14:paraId="4910F74B" w14:textId="2AEBD755" w:rsidR="00AF696C" w:rsidRDefault="00AF696C" w:rsidP="00AF696C">
      <w:pPr>
        <w:pStyle w:val="a7"/>
        <w:jc w:val="center"/>
      </w:pPr>
    </w:p>
    <w:p w14:paraId="34B09E9D" w14:textId="76C1B27E" w:rsidR="00AF696C" w:rsidRDefault="00AF696C" w:rsidP="00AF696C">
      <w:pPr>
        <w:pStyle w:val="a7"/>
        <w:jc w:val="center"/>
      </w:pPr>
    </w:p>
    <w:p w14:paraId="7FE97438" w14:textId="3A1C90A4" w:rsidR="00AF696C" w:rsidRDefault="00AF696C" w:rsidP="00AF696C">
      <w:pPr>
        <w:pStyle w:val="a7"/>
        <w:jc w:val="center"/>
      </w:pPr>
    </w:p>
    <w:p w14:paraId="74E5A6A3" w14:textId="2936AADC" w:rsidR="00AF696C" w:rsidRDefault="00AF696C" w:rsidP="00AF696C">
      <w:pPr>
        <w:pStyle w:val="a7"/>
        <w:jc w:val="center"/>
      </w:pPr>
    </w:p>
    <w:p w14:paraId="31458646" w14:textId="533D08CA" w:rsidR="00AF696C" w:rsidRDefault="00AF696C" w:rsidP="00AF696C">
      <w:pPr>
        <w:pStyle w:val="a7"/>
        <w:jc w:val="center"/>
      </w:pPr>
    </w:p>
    <w:p w14:paraId="2164CA7D" w14:textId="69A275A1" w:rsidR="00AF696C" w:rsidRDefault="00AF696C" w:rsidP="005132CE"/>
    <w:p w14:paraId="18879B2D" w14:textId="77777777" w:rsidR="001A26EE" w:rsidRDefault="001A26EE" w:rsidP="00AF696C">
      <w:pPr>
        <w:pStyle w:val="a7"/>
        <w:jc w:val="center"/>
      </w:pPr>
    </w:p>
    <w:p w14:paraId="4F93C6E3" w14:textId="7341CE8D" w:rsidR="00AF696C" w:rsidRDefault="00AF696C" w:rsidP="00AF696C">
      <w:pPr>
        <w:pStyle w:val="a7"/>
        <w:jc w:val="center"/>
      </w:pPr>
    </w:p>
    <w:p w14:paraId="3E9DDA21" w14:textId="7BB50074" w:rsidR="00AF696C" w:rsidRDefault="00AF696C" w:rsidP="00AF696C">
      <w:pPr>
        <w:pStyle w:val="a7"/>
        <w:jc w:val="center"/>
      </w:pPr>
    </w:p>
    <w:p w14:paraId="69DF5C1F" w14:textId="38DE0660" w:rsidR="005132CE" w:rsidRDefault="005132CE" w:rsidP="00AF696C">
      <w:pPr>
        <w:pStyle w:val="a7"/>
        <w:jc w:val="center"/>
      </w:pPr>
    </w:p>
    <w:p w14:paraId="38A7670B" w14:textId="77777777" w:rsidR="005132CE" w:rsidRDefault="005132CE" w:rsidP="00AF696C">
      <w:pPr>
        <w:pStyle w:val="a7"/>
        <w:jc w:val="center"/>
      </w:pPr>
    </w:p>
    <w:p w14:paraId="5E39AAB3" w14:textId="4676F59B" w:rsidR="00F34888" w:rsidRPr="00F34888" w:rsidRDefault="00F34888" w:rsidP="00F34888">
      <w:pPr>
        <w:rPr>
          <w:b/>
          <w:bCs/>
        </w:rPr>
      </w:pPr>
      <w:r w:rsidRPr="00F34888">
        <w:rPr>
          <w:b/>
          <w:bCs/>
        </w:rPr>
        <w:t xml:space="preserve">This action </w:t>
      </w:r>
      <w:r w:rsidR="00D31718">
        <w:rPr>
          <w:b/>
          <w:bCs/>
        </w:rPr>
        <w:t xml:space="preserve">will </w:t>
      </w:r>
      <w:r w:rsidRPr="00F34888">
        <w:rPr>
          <w:b/>
          <w:bCs/>
        </w:rPr>
        <w:t>initiat</w:t>
      </w:r>
      <w:r w:rsidR="00D31718">
        <w:rPr>
          <w:b/>
          <w:bCs/>
        </w:rPr>
        <w:t>e</w:t>
      </w:r>
      <w:r w:rsidRPr="00F34888">
        <w:rPr>
          <w:b/>
          <w:bCs/>
        </w:rPr>
        <w:t xml:space="preserve"> a series of behaviors of the system:</w:t>
      </w:r>
    </w:p>
    <w:p w14:paraId="0DACFFF7" w14:textId="4FC17344" w:rsidR="00F34888" w:rsidRDefault="00F34888" w:rsidP="00F34888">
      <w:pPr>
        <w:pStyle w:val="a7"/>
        <w:numPr>
          <w:ilvl w:val="0"/>
          <w:numId w:val="4"/>
        </w:numPr>
        <w:rPr>
          <w:b/>
          <w:bCs/>
        </w:rPr>
      </w:pPr>
      <w:r w:rsidRPr="00F34888">
        <w:rPr>
          <w:b/>
          <w:bCs/>
        </w:rPr>
        <w:t>As the “</w:t>
      </w:r>
      <w:proofErr w:type="spellStart"/>
      <w:r w:rsidRPr="00F34888">
        <w:rPr>
          <w:b/>
          <w:bCs/>
        </w:rPr>
        <w:t>SearchController</w:t>
      </w:r>
      <w:proofErr w:type="spellEnd"/>
      <w:r w:rsidRPr="00F34888">
        <w:rPr>
          <w:b/>
          <w:bCs/>
        </w:rPr>
        <w:t>” is listening to the button “Search” of the “</w:t>
      </w:r>
      <w:proofErr w:type="spellStart"/>
      <w:r w:rsidRPr="00F34888">
        <w:rPr>
          <w:b/>
          <w:bCs/>
        </w:rPr>
        <w:t>SearchView</w:t>
      </w:r>
      <w:proofErr w:type="spellEnd"/>
      <w:r w:rsidRPr="00F34888">
        <w:rPr>
          <w:b/>
          <w:bCs/>
        </w:rPr>
        <w:t>”, it observed the click event</w:t>
      </w:r>
      <w:r>
        <w:rPr>
          <w:b/>
          <w:bCs/>
        </w:rPr>
        <w:t xml:space="preserve"> when the user clicked it.</w:t>
      </w:r>
    </w:p>
    <w:p w14:paraId="61490DFD" w14:textId="3EDE289A" w:rsidR="008D0E53" w:rsidRDefault="008D0E53" w:rsidP="008D0E53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AFB547" wp14:editId="4E3DA4D5">
            <wp:extent cx="6096635" cy="3429000"/>
            <wp:effectExtent l="19050" t="19050" r="18415" b="190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BDD0130" w14:textId="47C8387E" w:rsidR="008D0E53" w:rsidRDefault="008D0E53" w:rsidP="008D0E53">
      <w:pPr>
        <w:ind w:left="360"/>
        <w:rPr>
          <w:b/>
          <w:bCs/>
        </w:rPr>
      </w:pPr>
    </w:p>
    <w:p w14:paraId="591ECF5B" w14:textId="77777777" w:rsidR="008D0E53" w:rsidRDefault="00F34888" w:rsidP="008D0E53">
      <w:pPr>
        <w:pStyle w:val="a7"/>
        <w:numPr>
          <w:ilvl w:val="0"/>
          <w:numId w:val="4"/>
        </w:numPr>
        <w:rPr>
          <w:b/>
          <w:bCs/>
        </w:rPr>
      </w:pPr>
      <w:r w:rsidRPr="008D0E53">
        <w:rPr>
          <w:b/>
          <w:bCs/>
        </w:rPr>
        <w:t xml:space="preserve">The Controller will </w:t>
      </w:r>
      <w:r w:rsidR="008D0E53">
        <w:rPr>
          <w:b/>
          <w:bCs/>
        </w:rPr>
        <w:t xml:space="preserve">then </w:t>
      </w:r>
      <w:r w:rsidRPr="008D0E53">
        <w:rPr>
          <w:b/>
          <w:bCs/>
        </w:rPr>
        <w:t xml:space="preserve">fetch the “Category” and “Description” from the </w:t>
      </w:r>
      <w:r w:rsidR="008D0E53">
        <w:rPr>
          <w:b/>
          <w:bCs/>
        </w:rPr>
        <w:t xml:space="preserve">input box, </w:t>
      </w:r>
    </w:p>
    <w:p w14:paraId="467444CA" w14:textId="22BEB01D" w:rsidR="00F34888" w:rsidRDefault="008D0E53" w:rsidP="008D0E53">
      <w:pPr>
        <w:pStyle w:val="a7"/>
        <w:rPr>
          <w:b/>
          <w:bCs/>
        </w:rPr>
      </w:pPr>
      <w:r>
        <w:rPr>
          <w:b/>
          <w:bCs/>
        </w:rPr>
        <w:t>i.e., “category” = “Household” and “description” = “broom”</w:t>
      </w:r>
    </w:p>
    <w:p w14:paraId="087702AF" w14:textId="77777777" w:rsidR="00AF696C" w:rsidRDefault="00AF696C" w:rsidP="008D0E53">
      <w:pPr>
        <w:pStyle w:val="a7"/>
        <w:rPr>
          <w:b/>
          <w:bCs/>
        </w:rPr>
      </w:pPr>
    </w:p>
    <w:p w14:paraId="6AECDDBD" w14:textId="00A821FE" w:rsidR="008D0E53" w:rsidRDefault="00AF696C" w:rsidP="008D0E53">
      <w:pPr>
        <w:pStyle w:val="a7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D3D7A0" wp14:editId="4740F9DF">
            <wp:extent cx="6096635" cy="3429000"/>
            <wp:effectExtent l="19050" t="19050" r="18415" b="190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DAB4B03" w14:textId="1F69717B" w:rsidR="00AF696C" w:rsidRDefault="00AF696C" w:rsidP="008D0E53">
      <w:pPr>
        <w:pStyle w:val="a7"/>
        <w:rPr>
          <w:b/>
          <w:bCs/>
        </w:rPr>
      </w:pPr>
    </w:p>
    <w:p w14:paraId="2B3348C9" w14:textId="2558C03A" w:rsidR="00AF696C" w:rsidRDefault="00AF696C" w:rsidP="008D0E53">
      <w:pPr>
        <w:pStyle w:val="a7"/>
        <w:rPr>
          <w:b/>
          <w:bCs/>
        </w:rPr>
      </w:pPr>
    </w:p>
    <w:p w14:paraId="58D3315C" w14:textId="77777777" w:rsidR="001A26EE" w:rsidRDefault="001A26EE" w:rsidP="008D0E53">
      <w:pPr>
        <w:pStyle w:val="a7"/>
        <w:rPr>
          <w:b/>
          <w:bCs/>
        </w:rPr>
      </w:pPr>
    </w:p>
    <w:p w14:paraId="1FA848C2" w14:textId="044AC6AD" w:rsidR="00AF696C" w:rsidRDefault="00AF696C" w:rsidP="00AF696C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</w:t>
      </w:r>
      <w:proofErr w:type="spellStart"/>
      <w:r>
        <w:rPr>
          <w:b/>
          <w:bCs/>
        </w:rPr>
        <w:t>SearchController</w:t>
      </w:r>
      <w:proofErr w:type="spellEnd"/>
      <w:r>
        <w:rPr>
          <w:b/>
          <w:bCs/>
        </w:rPr>
        <w:t xml:space="preserve"> will call the method </w:t>
      </w:r>
    </w:p>
    <w:p w14:paraId="356BE46F" w14:textId="1808AB82" w:rsidR="00AF696C" w:rsidRPr="00AF696C" w:rsidRDefault="00AF696C" w:rsidP="00AF696C">
      <w:pPr>
        <w:ind w:left="720" w:firstLine="720"/>
        <w:rPr>
          <w:b/>
          <w:bCs/>
        </w:rPr>
      </w:pPr>
      <w:r w:rsidRPr="00AF696C">
        <w:rPr>
          <w:b/>
          <w:bCs/>
        </w:rPr>
        <w:t>“</w:t>
      </w:r>
      <w:proofErr w:type="spellStart"/>
      <w:proofErr w:type="gramStart"/>
      <w:r w:rsidRPr="00AF696C">
        <w:rPr>
          <w:b/>
          <w:bCs/>
          <w:i/>
          <w:iCs/>
        </w:rPr>
        <w:t>GetAllProductByCategoryAndSearchString</w:t>
      </w:r>
      <w:proofErr w:type="spellEnd"/>
      <w:r w:rsidRPr="00AF696C">
        <w:rPr>
          <w:b/>
          <w:bCs/>
          <w:i/>
          <w:iCs/>
        </w:rPr>
        <w:t>(</w:t>
      </w:r>
      <w:proofErr w:type="gramEnd"/>
      <w:r w:rsidRPr="00AF696C">
        <w:rPr>
          <w:b/>
          <w:bCs/>
          <w:i/>
          <w:iCs/>
        </w:rPr>
        <w:t xml:space="preserve">category, </w:t>
      </w:r>
      <w:proofErr w:type="spellStart"/>
      <w:r w:rsidRPr="00AF696C">
        <w:rPr>
          <w:b/>
          <w:bCs/>
          <w:i/>
          <w:iCs/>
        </w:rPr>
        <w:t>searchString</w:t>
      </w:r>
      <w:proofErr w:type="spellEnd"/>
      <w:r w:rsidRPr="00AF696C">
        <w:rPr>
          <w:b/>
          <w:bCs/>
          <w:i/>
          <w:iCs/>
        </w:rPr>
        <w:t>)</w:t>
      </w:r>
    </w:p>
    <w:p w14:paraId="4542C9C2" w14:textId="77777777" w:rsidR="00AF696C" w:rsidRDefault="00AF696C" w:rsidP="00AF696C">
      <w:pPr>
        <w:pStyle w:val="a7"/>
        <w:rPr>
          <w:b/>
          <w:bCs/>
        </w:rPr>
      </w:pPr>
      <w:r>
        <w:rPr>
          <w:b/>
          <w:bCs/>
        </w:rPr>
        <w:t>Provided by the application’s remote data adaptor</w:t>
      </w:r>
    </w:p>
    <w:p w14:paraId="597E4FAC" w14:textId="07D59360" w:rsidR="00AF696C" w:rsidRDefault="00AF696C" w:rsidP="00AF696C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remote data adaptor at Client side will put the “Category” and “Description” message into a new </w:t>
      </w:r>
      <w:proofErr w:type="spellStart"/>
      <w:r>
        <w:rPr>
          <w:b/>
          <w:bCs/>
        </w:rPr>
        <w:t>RequestModel</w:t>
      </w:r>
      <w:proofErr w:type="spellEnd"/>
      <w:r>
        <w:rPr>
          <w:b/>
          <w:bCs/>
        </w:rPr>
        <w:t xml:space="preserve">, cast it to a JSON string and create a socket to write the string into the </w:t>
      </w:r>
      <w:proofErr w:type="spellStart"/>
      <w:r>
        <w:rPr>
          <w:b/>
          <w:bCs/>
        </w:rPr>
        <w:t>DataInputStream</w:t>
      </w:r>
      <w:proofErr w:type="spellEnd"/>
      <w:r>
        <w:rPr>
          <w:b/>
          <w:bCs/>
        </w:rPr>
        <w:t>; then it will send the request to the remote Server host (</w:t>
      </w:r>
      <w:r w:rsidR="00540513">
        <w:rPr>
          <w:b/>
          <w:bCs/>
        </w:rPr>
        <w:t xml:space="preserve">i.e., </w:t>
      </w:r>
      <w:r>
        <w:rPr>
          <w:b/>
          <w:bCs/>
        </w:rPr>
        <w:t xml:space="preserve">at IP address </w:t>
      </w:r>
      <w:r>
        <w:t xml:space="preserve">18.219.81.142, </w:t>
      </w:r>
      <w:r w:rsidRPr="00AF696C">
        <w:rPr>
          <w:b/>
          <w:bCs/>
        </w:rPr>
        <w:t>port</w:t>
      </w:r>
      <w:r>
        <w:t xml:space="preserve"> 7700</w:t>
      </w:r>
      <w:r>
        <w:rPr>
          <w:b/>
          <w:bCs/>
        </w:rPr>
        <w:t>).</w:t>
      </w:r>
    </w:p>
    <w:p w14:paraId="54AF18A2" w14:textId="6D6EC2BC" w:rsidR="00AF696C" w:rsidRDefault="00AF696C" w:rsidP="00AF696C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Since the Server is running an infinite loop to listen to TCP sockets at port 7700, it will observe the request socket from client immediately.</w:t>
      </w:r>
    </w:p>
    <w:p w14:paraId="04A05136" w14:textId="757B6F6C" w:rsidR="00AF696C" w:rsidRDefault="00AF696C" w:rsidP="007C3743">
      <w:pPr>
        <w:ind w:firstLine="360"/>
      </w:pPr>
      <w:r>
        <w:rPr>
          <w:noProof/>
        </w:rPr>
        <w:drawing>
          <wp:inline distT="0" distB="0" distL="0" distR="0" wp14:anchorId="0B5B34E4" wp14:editId="69ECDE2D">
            <wp:extent cx="6288565" cy="3536950"/>
            <wp:effectExtent l="19050" t="19050" r="17145" b="2540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3293" cy="3539609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B6E76C0" w14:textId="3F1463F3" w:rsidR="007C3743" w:rsidRDefault="007C3743" w:rsidP="00F34888"/>
    <w:p w14:paraId="0C4B47EF" w14:textId="3F134975" w:rsidR="007C3743" w:rsidRDefault="007C3743" w:rsidP="00F34888"/>
    <w:p w14:paraId="61F5D8BB" w14:textId="2F8865DC" w:rsidR="007C3743" w:rsidRDefault="007C3743" w:rsidP="00F34888"/>
    <w:p w14:paraId="1EB8804A" w14:textId="271E68C8" w:rsidR="007C3743" w:rsidRDefault="007C3743" w:rsidP="00F34888"/>
    <w:p w14:paraId="54A68896" w14:textId="13D2CAB8" w:rsidR="007C3743" w:rsidRDefault="007C3743" w:rsidP="00F34888"/>
    <w:p w14:paraId="18B7C1B9" w14:textId="5C8F979E" w:rsidR="007C3743" w:rsidRDefault="007C3743" w:rsidP="00F34888"/>
    <w:p w14:paraId="0BB87832" w14:textId="3EE7C9F1" w:rsidR="007C3743" w:rsidRDefault="007C3743" w:rsidP="00F34888"/>
    <w:p w14:paraId="5D3AE9BB" w14:textId="38259A34" w:rsidR="007C3743" w:rsidRDefault="007C3743" w:rsidP="00F34888"/>
    <w:p w14:paraId="15998C9E" w14:textId="3EB44711" w:rsidR="007C3743" w:rsidRDefault="007C3743" w:rsidP="00F34888"/>
    <w:p w14:paraId="25171D76" w14:textId="02D1F9E2" w:rsidR="007C3743" w:rsidRDefault="007C3743" w:rsidP="00F34888"/>
    <w:p w14:paraId="4C6C078D" w14:textId="676A8BC2" w:rsidR="007C3743" w:rsidRDefault="007C3743" w:rsidP="00F34888"/>
    <w:p w14:paraId="2F95E24B" w14:textId="39196A6B" w:rsidR="007C3743" w:rsidRDefault="007C3743" w:rsidP="00F34888"/>
    <w:p w14:paraId="1F14561A" w14:textId="77777777" w:rsidR="001A26EE" w:rsidRDefault="001A26EE" w:rsidP="00F34888"/>
    <w:p w14:paraId="065BC013" w14:textId="77777777" w:rsidR="000A5348" w:rsidRDefault="007C3743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Once the server received the TCP request, it accept it immediately, and create a new thread to handle it.</w:t>
      </w:r>
    </w:p>
    <w:p w14:paraId="6E283810" w14:textId="3A631650" w:rsidR="000A5348" w:rsidRPr="000A5348" w:rsidRDefault="007C3743" w:rsidP="000A5348">
      <w:pPr>
        <w:pStyle w:val="a7"/>
        <w:numPr>
          <w:ilvl w:val="0"/>
          <w:numId w:val="4"/>
        </w:numPr>
        <w:rPr>
          <w:b/>
          <w:bCs/>
        </w:rPr>
      </w:pPr>
      <w:r w:rsidRPr="000A5348">
        <w:rPr>
          <w:b/>
          <w:bCs/>
        </w:rPr>
        <w:t xml:space="preserve">The new thread, i.e., the new “ClientHandler”, will read the data from the </w:t>
      </w:r>
      <w:proofErr w:type="spellStart"/>
      <w:r w:rsidRPr="000A5348">
        <w:rPr>
          <w:b/>
          <w:bCs/>
        </w:rPr>
        <w:t>DataInputStream</w:t>
      </w:r>
      <w:proofErr w:type="spellEnd"/>
      <w:r w:rsidRPr="000A5348">
        <w:rPr>
          <w:b/>
          <w:bCs/>
        </w:rPr>
        <w:t xml:space="preserve"> and pass it to a </w:t>
      </w:r>
      <w:proofErr w:type="spellStart"/>
      <w:r w:rsidRPr="000A5348">
        <w:rPr>
          <w:b/>
          <w:bCs/>
        </w:rPr>
        <w:t>RequestModel</w:t>
      </w:r>
      <w:proofErr w:type="spellEnd"/>
      <w:r w:rsidRPr="000A5348">
        <w:rPr>
          <w:b/>
          <w:bCs/>
        </w:rPr>
        <w:t xml:space="preserve"> at the server side. And it will read the request code from the request model, and based on the code it will </w:t>
      </w:r>
      <w:r w:rsidR="000A5348" w:rsidRPr="000A5348">
        <w:rPr>
          <w:b/>
          <w:bCs/>
        </w:rPr>
        <w:t xml:space="preserve">now that this request asks for a list of </w:t>
      </w:r>
      <w:proofErr w:type="gramStart"/>
      <w:r w:rsidR="000A5348" w:rsidRPr="000A5348">
        <w:rPr>
          <w:b/>
          <w:bCs/>
        </w:rPr>
        <w:t>product</w:t>
      </w:r>
      <w:proofErr w:type="gramEnd"/>
      <w:r w:rsidR="000A5348" w:rsidRPr="000A5348">
        <w:rPr>
          <w:b/>
          <w:bCs/>
        </w:rPr>
        <w:t xml:space="preserve"> with designated </w:t>
      </w:r>
      <w:r w:rsidR="000A5348" w:rsidRPr="000A5348">
        <w:rPr>
          <w:b/>
          <w:bCs/>
          <w:i/>
          <w:iCs/>
        </w:rPr>
        <w:t>category</w:t>
      </w:r>
      <w:r w:rsidR="000A5348" w:rsidRPr="000A5348">
        <w:rPr>
          <w:b/>
          <w:bCs/>
        </w:rPr>
        <w:t xml:space="preserve"> and </w:t>
      </w:r>
      <w:r w:rsidR="000A5348" w:rsidRPr="000A5348">
        <w:rPr>
          <w:b/>
          <w:bCs/>
          <w:i/>
          <w:iCs/>
        </w:rPr>
        <w:t>description</w:t>
      </w:r>
      <w:r w:rsidR="000A5348" w:rsidRPr="000A5348">
        <w:rPr>
          <w:b/>
          <w:bCs/>
        </w:rPr>
        <w:t xml:space="preserve">, so it will read the category and description from the received request model, and </w:t>
      </w:r>
      <w:r w:rsidRPr="000A5348">
        <w:rPr>
          <w:b/>
          <w:bCs/>
        </w:rPr>
        <w:t>call a corresponding method</w:t>
      </w:r>
      <w:r w:rsidR="000A5348" w:rsidRPr="000A5348">
        <w:rPr>
          <w:b/>
          <w:bCs/>
        </w:rPr>
        <w:t xml:space="preserve"> in Server’s </w:t>
      </w:r>
      <w:proofErr w:type="spellStart"/>
      <w:r w:rsidR="000A5348" w:rsidRPr="000A5348">
        <w:rPr>
          <w:b/>
          <w:bCs/>
        </w:rPr>
        <w:t>DataAdaptor</w:t>
      </w:r>
      <w:proofErr w:type="spellEnd"/>
      <w:r w:rsidR="000A5348" w:rsidRPr="000A5348">
        <w:rPr>
          <w:b/>
          <w:bCs/>
        </w:rPr>
        <w:t xml:space="preserve">, the </w:t>
      </w:r>
    </w:p>
    <w:p w14:paraId="7C95F1D6" w14:textId="07B2B722" w:rsidR="007C3743" w:rsidRPr="000A5348" w:rsidRDefault="007C3743" w:rsidP="000A5348">
      <w:pPr>
        <w:pStyle w:val="a7"/>
        <w:ind w:left="1440"/>
        <w:rPr>
          <w:b/>
          <w:bCs/>
          <w:i/>
          <w:iCs/>
        </w:rPr>
      </w:pPr>
      <w:r w:rsidRPr="000A5348">
        <w:rPr>
          <w:b/>
          <w:bCs/>
        </w:rPr>
        <w:t xml:space="preserve"> </w:t>
      </w:r>
      <w:proofErr w:type="spellStart"/>
      <w:proofErr w:type="gramStart"/>
      <w:r w:rsidRPr="000A5348">
        <w:rPr>
          <w:b/>
          <w:bCs/>
          <w:i/>
          <w:iCs/>
        </w:rPr>
        <w:t>GetAllProductByCategoryAndSearchString</w:t>
      </w:r>
      <w:proofErr w:type="spellEnd"/>
      <w:r w:rsidRPr="000A5348">
        <w:rPr>
          <w:b/>
          <w:bCs/>
          <w:i/>
          <w:iCs/>
        </w:rPr>
        <w:t>(</w:t>
      </w:r>
      <w:proofErr w:type="gramEnd"/>
      <w:r w:rsidRPr="000A5348">
        <w:rPr>
          <w:b/>
          <w:bCs/>
          <w:i/>
          <w:iCs/>
        </w:rPr>
        <w:t xml:space="preserve">category, </w:t>
      </w:r>
      <w:proofErr w:type="spellStart"/>
      <w:r w:rsidRPr="000A5348">
        <w:rPr>
          <w:b/>
          <w:bCs/>
          <w:i/>
          <w:iCs/>
        </w:rPr>
        <w:t>searchString</w:t>
      </w:r>
      <w:proofErr w:type="spellEnd"/>
      <w:r w:rsidRPr="000A5348">
        <w:rPr>
          <w:b/>
          <w:bCs/>
          <w:i/>
          <w:iCs/>
        </w:rPr>
        <w:t>)</w:t>
      </w:r>
    </w:p>
    <w:p w14:paraId="008CE5DF" w14:textId="3991A9DE" w:rsidR="007C3743" w:rsidRPr="007C3743" w:rsidRDefault="000A5348" w:rsidP="000A5348">
      <w:pPr>
        <w:ind w:left="720"/>
        <w:rPr>
          <w:b/>
          <w:bCs/>
        </w:rPr>
      </w:pPr>
      <w:r>
        <w:rPr>
          <w:b/>
          <w:bCs/>
        </w:rPr>
        <w:t>f</w:t>
      </w:r>
      <w:r w:rsidR="007C3743">
        <w:rPr>
          <w:b/>
          <w:bCs/>
        </w:rPr>
        <w:t>unction</w:t>
      </w:r>
      <w:r>
        <w:rPr>
          <w:b/>
          <w:bCs/>
        </w:rPr>
        <w:t>.</w:t>
      </w:r>
    </w:p>
    <w:p w14:paraId="5221BC2E" w14:textId="6C57EFB3" w:rsidR="007C3743" w:rsidRDefault="000A5348" w:rsidP="007C3743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is method will further use the category and </w:t>
      </w:r>
      <w:proofErr w:type="spellStart"/>
      <w:r>
        <w:rPr>
          <w:b/>
          <w:bCs/>
        </w:rPr>
        <w:t>searchString</w:t>
      </w:r>
      <w:proofErr w:type="spellEnd"/>
      <w:r>
        <w:rPr>
          <w:b/>
          <w:bCs/>
        </w:rPr>
        <w:t xml:space="preserve"> to generate the SQL query that obtain a set of result from the database saved at the server side.</w:t>
      </w:r>
    </w:p>
    <w:p w14:paraId="74D15DDC" w14:textId="08E4578C" w:rsidR="00AF696C" w:rsidRDefault="00AF696C" w:rsidP="00F34888">
      <w:r>
        <w:rPr>
          <w:noProof/>
        </w:rPr>
        <w:drawing>
          <wp:inline distT="0" distB="0" distL="0" distR="0" wp14:anchorId="211B852F" wp14:editId="34B6DB37">
            <wp:extent cx="6514367" cy="3663950"/>
            <wp:effectExtent l="19050" t="19050" r="20320" b="1270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743" cy="3665286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AFF43A4" w14:textId="6DD2C3BE" w:rsidR="000A5348" w:rsidRDefault="000A5348" w:rsidP="00F34888"/>
    <w:p w14:paraId="49AC2FB5" w14:textId="6DAF0AF1" w:rsidR="000A5348" w:rsidRDefault="000A5348" w:rsidP="00F34888"/>
    <w:p w14:paraId="6F43B7BC" w14:textId="13EC8EA0" w:rsidR="000A5348" w:rsidRDefault="000A5348" w:rsidP="00F34888"/>
    <w:p w14:paraId="7528562E" w14:textId="277F1C8C" w:rsidR="000A5348" w:rsidRDefault="000A5348" w:rsidP="00F34888"/>
    <w:p w14:paraId="5276E7D2" w14:textId="7B5AE615" w:rsidR="000A5348" w:rsidRDefault="000A5348" w:rsidP="00F34888"/>
    <w:p w14:paraId="69399E2D" w14:textId="77777777" w:rsidR="005132CE" w:rsidRDefault="005132CE" w:rsidP="00F34888"/>
    <w:p w14:paraId="7203ECB7" w14:textId="1B9D13C8" w:rsidR="000A5348" w:rsidRDefault="000A5348" w:rsidP="00F34888"/>
    <w:p w14:paraId="740C9753" w14:textId="221649C9" w:rsidR="000A5348" w:rsidRDefault="000A5348" w:rsidP="00F34888"/>
    <w:p w14:paraId="4C195699" w14:textId="031BF65D" w:rsidR="000A5348" w:rsidRDefault="000A5348" w:rsidP="00F34888"/>
    <w:p w14:paraId="62C70BE6" w14:textId="092066A7" w:rsidR="000A5348" w:rsidRDefault="000A5348" w:rsidP="00F34888"/>
    <w:p w14:paraId="3B0ED4F5" w14:textId="430C8F00" w:rsidR="000A5348" w:rsidRDefault="000A5348" w:rsidP="00F34888"/>
    <w:p w14:paraId="1AD9F88B" w14:textId="15C3B64A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The database will execute the SQL query and return a set of result to the method.</w:t>
      </w:r>
    </w:p>
    <w:p w14:paraId="53D6BE3A" w14:textId="1E39BDEC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The method will parse the result set into a list of Product Models.</w:t>
      </w:r>
    </w:p>
    <w:p w14:paraId="58194AB9" w14:textId="04ED7A54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And the method will return the list </w:t>
      </w:r>
      <w:proofErr w:type="gramStart"/>
      <w:r>
        <w:rPr>
          <w:b/>
          <w:bCs/>
        </w:rPr>
        <w:t>of  Product</w:t>
      </w:r>
      <w:proofErr w:type="gramEnd"/>
      <w:r>
        <w:rPr>
          <w:b/>
          <w:bCs/>
        </w:rPr>
        <w:t xml:space="preserve"> Models to the client handler.</w:t>
      </w:r>
    </w:p>
    <w:p w14:paraId="257A989F" w14:textId="33F6869E" w:rsidR="000A5348" w:rsidRDefault="000A5348" w:rsidP="000A5348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client handler will wrap the list of products into a response model, set the response code being “OK”, and </w:t>
      </w:r>
      <w:r w:rsidR="0024376D">
        <w:rPr>
          <w:b/>
          <w:bCs/>
        </w:rPr>
        <w:t xml:space="preserve">cast the response model to a JSON string and write it into the </w:t>
      </w:r>
      <w:proofErr w:type="spellStart"/>
      <w:r w:rsidR="0024376D">
        <w:rPr>
          <w:b/>
          <w:bCs/>
        </w:rPr>
        <w:t>DataOutputStream</w:t>
      </w:r>
      <w:proofErr w:type="spellEnd"/>
      <w:r w:rsidR="0024376D">
        <w:rPr>
          <w:b/>
          <w:bCs/>
        </w:rPr>
        <w:t>.</w:t>
      </w:r>
    </w:p>
    <w:p w14:paraId="6E86CF84" w14:textId="2F58AB5F" w:rsidR="000A5348" w:rsidRP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Since the client is waiting to read something from the socket, now it observed data from the </w:t>
      </w:r>
      <w:proofErr w:type="spellStart"/>
      <w:r>
        <w:rPr>
          <w:b/>
          <w:bCs/>
        </w:rPr>
        <w:t>DataOutputStream</w:t>
      </w:r>
      <w:proofErr w:type="spellEnd"/>
      <w:r>
        <w:rPr>
          <w:b/>
          <w:bCs/>
        </w:rPr>
        <w:t xml:space="preserve">, read the data from the dos into a JSON string and parse it into a </w:t>
      </w:r>
      <w:proofErr w:type="spellStart"/>
      <w:r>
        <w:rPr>
          <w:b/>
          <w:bCs/>
        </w:rPr>
        <w:t>ResponseModel</w:t>
      </w:r>
      <w:proofErr w:type="spellEnd"/>
      <w:r>
        <w:rPr>
          <w:b/>
          <w:bCs/>
        </w:rPr>
        <w:t>.</w:t>
      </w:r>
    </w:p>
    <w:p w14:paraId="136DFE3F" w14:textId="1A0C75D1" w:rsidR="000A5348" w:rsidRDefault="000A5348" w:rsidP="000A5348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738FA1" wp14:editId="580C96C9">
            <wp:extent cx="6096635" cy="3429000"/>
            <wp:effectExtent l="19050" t="19050" r="18415" b="190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B109C47" w14:textId="77B31C2C" w:rsidR="0024376D" w:rsidRDefault="0024376D" w:rsidP="000A5348">
      <w:pPr>
        <w:ind w:left="360"/>
        <w:rPr>
          <w:b/>
          <w:bCs/>
        </w:rPr>
      </w:pPr>
    </w:p>
    <w:p w14:paraId="2D4CBAD2" w14:textId="73A7E76C" w:rsidR="0024376D" w:rsidRDefault="0024376D" w:rsidP="000A5348">
      <w:pPr>
        <w:ind w:left="360"/>
        <w:rPr>
          <w:b/>
          <w:bCs/>
        </w:rPr>
      </w:pPr>
    </w:p>
    <w:p w14:paraId="0B6611F9" w14:textId="65CC3B1F" w:rsidR="0024376D" w:rsidRDefault="0024376D" w:rsidP="000A5348">
      <w:pPr>
        <w:ind w:left="360"/>
        <w:rPr>
          <w:b/>
          <w:bCs/>
        </w:rPr>
      </w:pPr>
    </w:p>
    <w:p w14:paraId="670500E8" w14:textId="4600ACA8" w:rsidR="0024376D" w:rsidRDefault="0024376D" w:rsidP="000A5348">
      <w:pPr>
        <w:ind w:left="360"/>
        <w:rPr>
          <w:b/>
          <w:bCs/>
        </w:rPr>
      </w:pPr>
    </w:p>
    <w:p w14:paraId="22EC83D9" w14:textId="668AD500" w:rsidR="0024376D" w:rsidRDefault="0024376D" w:rsidP="000A5348">
      <w:pPr>
        <w:ind w:left="360"/>
        <w:rPr>
          <w:b/>
          <w:bCs/>
        </w:rPr>
      </w:pPr>
    </w:p>
    <w:p w14:paraId="771A518A" w14:textId="47B71497" w:rsidR="0024376D" w:rsidRDefault="0024376D" w:rsidP="000A5348">
      <w:pPr>
        <w:ind w:left="360"/>
        <w:rPr>
          <w:b/>
          <w:bCs/>
        </w:rPr>
      </w:pPr>
    </w:p>
    <w:p w14:paraId="559DCFA1" w14:textId="2233271C" w:rsidR="0024376D" w:rsidRDefault="0024376D" w:rsidP="000A5348">
      <w:pPr>
        <w:ind w:left="360"/>
        <w:rPr>
          <w:b/>
          <w:bCs/>
        </w:rPr>
      </w:pPr>
    </w:p>
    <w:p w14:paraId="1F702BEC" w14:textId="2D51D2E7" w:rsidR="0024376D" w:rsidRDefault="0024376D" w:rsidP="000A5348">
      <w:pPr>
        <w:ind w:left="360"/>
        <w:rPr>
          <w:b/>
          <w:bCs/>
        </w:rPr>
      </w:pPr>
    </w:p>
    <w:p w14:paraId="3714BD69" w14:textId="31B348A7" w:rsidR="0024376D" w:rsidRDefault="0024376D" w:rsidP="000A5348">
      <w:pPr>
        <w:ind w:left="360"/>
        <w:rPr>
          <w:b/>
          <w:bCs/>
        </w:rPr>
      </w:pPr>
    </w:p>
    <w:p w14:paraId="45F6EA89" w14:textId="2C9068A1" w:rsidR="0024376D" w:rsidRDefault="0024376D" w:rsidP="000A5348">
      <w:pPr>
        <w:ind w:left="360"/>
        <w:rPr>
          <w:b/>
          <w:bCs/>
        </w:rPr>
      </w:pPr>
    </w:p>
    <w:p w14:paraId="3B0AC0AE" w14:textId="6A37E501" w:rsidR="0024376D" w:rsidRDefault="0024376D" w:rsidP="000A5348">
      <w:pPr>
        <w:ind w:left="360"/>
        <w:rPr>
          <w:b/>
          <w:bCs/>
        </w:rPr>
      </w:pPr>
    </w:p>
    <w:p w14:paraId="495E0B3B" w14:textId="37E1C2C8" w:rsidR="0024376D" w:rsidRDefault="0024376D" w:rsidP="000A5348">
      <w:pPr>
        <w:ind w:left="360"/>
        <w:rPr>
          <w:b/>
          <w:bCs/>
        </w:rPr>
      </w:pPr>
    </w:p>
    <w:p w14:paraId="6AFA3F28" w14:textId="1E1B6842" w:rsidR="0024376D" w:rsidRDefault="0024376D" w:rsidP="000A5348">
      <w:pPr>
        <w:ind w:left="360"/>
        <w:rPr>
          <w:b/>
          <w:bCs/>
        </w:rPr>
      </w:pPr>
    </w:p>
    <w:p w14:paraId="1C7B6EBD" w14:textId="77777777" w:rsidR="001A26EE" w:rsidRDefault="001A26EE" w:rsidP="000A5348">
      <w:pPr>
        <w:ind w:left="360"/>
        <w:rPr>
          <w:b/>
          <w:bCs/>
        </w:rPr>
      </w:pPr>
    </w:p>
    <w:p w14:paraId="51527B30" w14:textId="1B62CB8E" w:rsid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Then, the “</w:t>
      </w:r>
      <w:proofErr w:type="spellStart"/>
      <w:r w:rsidRPr="0024376D">
        <w:rPr>
          <w:b/>
          <w:bCs/>
          <w:i/>
          <w:iCs/>
        </w:rPr>
        <w:t>GetAllProductByCategoryAndSearchString</w:t>
      </w:r>
      <w:proofErr w:type="spellEnd"/>
      <w:r>
        <w:rPr>
          <w:b/>
          <w:bCs/>
        </w:rPr>
        <w:t>” method will read the response code from the response model, i.e., “OK”, so it knows that it got the data it wants.</w:t>
      </w:r>
    </w:p>
    <w:p w14:paraId="79CBABF7" w14:textId="49F33D2F" w:rsidR="0024376D" w:rsidRDefault="0024376D" w:rsidP="0024376D">
      <w:pPr>
        <w:pStyle w:val="a7"/>
        <w:rPr>
          <w:b/>
          <w:bCs/>
        </w:rPr>
      </w:pPr>
      <w:r>
        <w:rPr>
          <w:b/>
          <w:bCs/>
        </w:rPr>
        <w:t xml:space="preserve">And since the request is made by itself, it knows that the content of the response should be a list of product models. </w:t>
      </w:r>
      <w:proofErr w:type="gramStart"/>
      <w:r>
        <w:rPr>
          <w:b/>
          <w:bCs/>
        </w:rPr>
        <w:t>So</w:t>
      </w:r>
      <w:proofErr w:type="gramEnd"/>
      <w:r>
        <w:rPr>
          <w:b/>
          <w:bCs/>
        </w:rPr>
        <w:t xml:space="preserve"> it parse the </w:t>
      </w:r>
      <w:proofErr w:type="spellStart"/>
      <w:r>
        <w:rPr>
          <w:b/>
          <w:bCs/>
        </w:rPr>
        <w:t>ResponseModel</w:t>
      </w:r>
      <w:proofErr w:type="spellEnd"/>
      <w:r>
        <w:rPr>
          <w:b/>
          <w:bCs/>
        </w:rPr>
        <w:t xml:space="preserve"> to a list of Product.</w:t>
      </w:r>
    </w:p>
    <w:p w14:paraId="137F20CC" w14:textId="01E880FC" w:rsid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n, the application layer returns this list of Product to the </w:t>
      </w:r>
      <w:proofErr w:type="spellStart"/>
      <w:r>
        <w:rPr>
          <w:b/>
          <w:bCs/>
        </w:rPr>
        <w:t>SearchController</w:t>
      </w:r>
      <w:proofErr w:type="spellEnd"/>
      <w:r>
        <w:rPr>
          <w:b/>
          <w:bCs/>
        </w:rPr>
        <w:t>.</w:t>
      </w:r>
    </w:p>
    <w:p w14:paraId="4FA8F825" w14:textId="4A4BA7F3" w:rsidR="0024376D" w:rsidRPr="0024376D" w:rsidRDefault="0024376D" w:rsidP="0024376D">
      <w:pPr>
        <w:pStyle w:val="a7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</w:t>
      </w:r>
      <w:proofErr w:type="spellStart"/>
      <w:r>
        <w:rPr>
          <w:b/>
          <w:bCs/>
        </w:rPr>
        <w:t>SearchController</w:t>
      </w:r>
      <w:proofErr w:type="spellEnd"/>
      <w:r>
        <w:rPr>
          <w:b/>
          <w:bCs/>
        </w:rPr>
        <w:t xml:space="preserve"> than ask the </w:t>
      </w:r>
      <w:proofErr w:type="spellStart"/>
      <w:r>
        <w:rPr>
          <w:b/>
          <w:bCs/>
        </w:rPr>
        <w:t>SearchView</w:t>
      </w:r>
      <w:proofErr w:type="spellEnd"/>
      <w:r>
        <w:rPr>
          <w:b/>
          <w:bCs/>
        </w:rPr>
        <w:t xml:space="preserve"> to load the Product in the list one by one, for each product in the list the </w:t>
      </w:r>
      <w:proofErr w:type="spellStart"/>
      <w:r>
        <w:rPr>
          <w:b/>
          <w:bCs/>
        </w:rPr>
        <w:t>SearchView</w:t>
      </w:r>
      <w:proofErr w:type="spellEnd"/>
      <w:r>
        <w:rPr>
          <w:b/>
          <w:bCs/>
        </w:rPr>
        <w:t xml:space="preserve"> will create a new sub-panel to present it.</w:t>
      </w:r>
    </w:p>
    <w:p w14:paraId="2B31E6F8" w14:textId="5376EE11" w:rsidR="0024376D" w:rsidRDefault="0024376D" w:rsidP="000A5348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F42DA9B" wp14:editId="0CFE8BC7">
            <wp:extent cx="5752770" cy="3235596"/>
            <wp:effectExtent l="19050" t="19050" r="19685" b="222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778" cy="323897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497E562" w14:textId="7C96117E" w:rsidR="0024376D" w:rsidRDefault="0024376D" w:rsidP="000A5348">
      <w:pPr>
        <w:ind w:left="360"/>
        <w:rPr>
          <w:b/>
          <w:bCs/>
        </w:rPr>
      </w:pPr>
      <w:r>
        <w:rPr>
          <w:b/>
          <w:bCs/>
        </w:rPr>
        <w:t xml:space="preserve">Finally, the user got what he wants: a list of </w:t>
      </w:r>
      <w:proofErr w:type="gramStart"/>
      <w:r w:rsidR="00D31718">
        <w:rPr>
          <w:b/>
          <w:bCs/>
        </w:rPr>
        <w:t>product</w:t>
      </w:r>
      <w:proofErr w:type="gramEnd"/>
      <w:r w:rsidR="00D31718">
        <w:rPr>
          <w:b/>
          <w:bCs/>
        </w:rPr>
        <w:t xml:space="preserve"> that contains the keyword “broom”. This leads to the end of this series of system’s behavior, and the user can continue to action, the next controller, i.e., the “</w:t>
      </w:r>
      <w:proofErr w:type="spellStart"/>
      <w:r w:rsidR="00D31718">
        <w:rPr>
          <w:b/>
          <w:bCs/>
        </w:rPr>
        <w:t>SearchResultController</w:t>
      </w:r>
      <w:proofErr w:type="spellEnd"/>
      <w:r w:rsidR="00D31718">
        <w:rPr>
          <w:b/>
          <w:bCs/>
        </w:rPr>
        <w:t xml:space="preserve">”, will probably be working since the </w:t>
      </w:r>
      <w:proofErr w:type="spellStart"/>
      <w:r w:rsidR="00D31718">
        <w:rPr>
          <w:b/>
          <w:bCs/>
        </w:rPr>
        <w:t>SearchView</w:t>
      </w:r>
      <w:proofErr w:type="spellEnd"/>
      <w:r w:rsidR="00D31718">
        <w:rPr>
          <w:b/>
          <w:bCs/>
        </w:rPr>
        <w:t xml:space="preserve"> is now presenting the “</w:t>
      </w:r>
      <w:proofErr w:type="spellStart"/>
      <w:r w:rsidR="00D31718">
        <w:rPr>
          <w:b/>
          <w:bCs/>
        </w:rPr>
        <w:t>SearchResultPanel</w:t>
      </w:r>
      <w:proofErr w:type="spellEnd"/>
      <w:r w:rsidR="00D31718">
        <w:rPr>
          <w:b/>
          <w:bCs/>
        </w:rPr>
        <w:t>”.</w:t>
      </w:r>
    </w:p>
    <w:p w14:paraId="31DCF459" w14:textId="1E999A9C" w:rsidR="0024376D" w:rsidRDefault="0024376D" w:rsidP="000A5348">
      <w:pPr>
        <w:ind w:left="36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7475268" wp14:editId="0702FA00">
            <wp:extent cx="5976234" cy="3361281"/>
            <wp:effectExtent l="19050" t="19050" r="24765" b="1079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977" cy="3371823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5CD1EE1" w14:textId="49EBC9FE" w:rsidR="00D31718" w:rsidRDefault="00D31718" w:rsidP="000A5348">
      <w:pPr>
        <w:ind w:left="360"/>
        <w:rPr>
          <w:b/>
          <w:bCs/>
        </w:rPr>
      </w:pPr>
    </w:p>
    <w:p w14:paraId="03008CD5" w14:textId="6BB8B6CC" w:rsidR="00093C1C" w:rsidRDefault="00093C1C" w:rsidP="00093C1C">
      <w:pPr>
        <w:ind w:left="360"/>
        <w:rPr>
          <w:b/>
          <w:bCs/>
        </w:rPr>
      </w:pPr>
      <w:r>
        <w:rPr>
          <w:b/>
          <w:bCs/>
        </w:rPr>
        <w:t>The entire flow of actions</w:t>
      </w:r>
      <w:r w:rsidR="007F27A1">
        <w:rPr>
          <w:b/>
          <w:bCs/>
        </w:rPr>
        <w:t xml:space="preserve"> of this example</w:t>
      </w:r>
      <w:r>
        <w:rPr>
          <w:b/>
          <w:bCs/>
        </w:rPr>
        <w:t xml:space="preserve"> is provided as below:</w:t>
      </w:r>
    </w:p>
    <w:p w14:paraId="51280F27" w14:textId="72B84D98" w:rsidR="00093C1C" w:rsidRDefault="00093C1C" w:rsidP="000A5348">
      <w:pPr>
        <w:ind w:left="360"/>
        <w:rPr>
          <w:b/>
          <w:bCs/>
        </w:rPr>
      </w:pPr>
      <w:r>
        <w:rPr>
          <w:noProof/>
        </w:rPr>
        <w:drawing>
          <wp:inline distT="0" distB="0" distL="0" distR="0" wp14:anchorId="2385B482" wp14:editId="436A9638">
            <wp:extent cx="6645910" cy="3754755"/>
            <wp:effectExtent l="19050" t="19050" r="21590" b="1714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475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B643529" w14:textId="5CC0862E" w:rsidR="00093C1C" w:rsidRDefault="001A26EE" w:rsidP="00093C1C">
      <w:pPr>
        <w:rPr>
          <w:b/>
          <w:bCs/>
        </w:rPr>
      </w:pPr>
      <w:r>
        <w:rPr>
          <w:b/>
          <w:bCs/>
        </w:rPr>
        <w:t>(</w:t>
      </w:r>
      <w:r w:rsidRPr="007F27A1">
        <w:rPr>
          <w:b/>
          <w:bCs/>
          <w:color w:val="FF0000"/>
        </w:rPr>
        <w:t xml:space="preserve">Red </w:t>
      </w:r>
      <w:r w:rsidR="007F27A1" w:rsidRPr="007F27A1">
        <w:rPr>
          <w:b/>
          <w:bCs/>
          <w:color w:val="FF0000"/>
        </w:rPr>
        <w:t xml:space="preserve">arrows </w:t>
      </w:r>
      <w:r w:rsidRPr="007F27A1">
        <w:rPr>
          <w:b/>
          <w:bCs/>
          <w:color w:val="FF0000"/>
        </w:rPr>
        <w:t xml:space="preserve">represent action </w:t>
      </w:r>
      <w:r w:rsidR="007F27A1" w:rsidRPr="007F27A1">
        <w:rPr>
          <w:b/>
          <w:bCs/>
          <w:color w:val="FF0000"/>
        </w:rPr>
        <w:t>flows on the client side</w:t>
      </w:r>
      <w:r w:rsidR="007F27A1">
        <w:rPr>
          <w:b/>
          <w:bCs/>
        </w:rPr>
        <w:t xml:space="preserve">, </w:t>
      </w:r>
      <w:r w:rsidR="007F27A1" w:rsidRPr="007F27A1">
        <w:rPr>
          <w:b/>
          <w:bCs/>
          <w:color w:val="BF8F00" w:themeColor="accent4" w:themeShade="BF"/>
        </w:rPr>
        <w:t>yellow represents action flows on the server side</w:t>
      </w:r>
      <w:r w:rsidR="007F27A1">
        <w:rPr>
          <w:b/>
          <w:bCs/>
        </w:rPr>
        <w:t xml:space="preserve">, and </w:t>
      </w:r>
      <w:r w:rsidR="007F27A1" w:rsidRPr="007F27A1">
        <w:rPr>
          <w:b/>
          <w:bCs/>
          <w:color w:val="70AD47" w:themeColor="accent6"/>
        </w:rPr>
        <w:t>the green arrows represents the data stream between client and server</w:t>
      </w:r>
      <w:r>
        <w:rPr>
          <w:b/>
          <w:bCs/>
        </w:rPr>
        <w:t>)</w:t>
      </w:r>
    </w:p>
    <w:p w14:paraId="60E8685A" w14:textId="624A3B07" w:rsidR="007F27A1" w:rsidRPr="007F27A1" w:rsidRDefault="007F27A1" w:rsidP="00093C1C">
      <w:pPr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For </w:t>
      </w:r>
      <w:r>
        <w:rPr>
          <w:rFonts w:ascii="Calibri" w:hAnsi="Calibri" w:cs="Calibri"/>
        </w:rPr>
        <w:t>other</w:t>
      </w:r>
      <w:r w:rsidRPr="007F27A1">
        <w:rPr>
          <w:rFonts w:ascii="Calibri" w:hAnsi="Calibri" w:cs="Calibri"/>
        </w:rPr>
        <w:t xml:space="preserve"> user actions, e.g., user login, user click “View Detail” button, etc., the architecture works mostly the same way.</w:t>
      </w:r>
    </w:p>
    <w:p w14:paraId="55B3F83B" w14:textId="6C2F9562" w:rsidR="007F27A1" w:rsidRDefault="007F27A1" w:rsidP="00093C1C">
      <w:pPr>
        <w:rPr>
          <w:rFonts w:ascii="Calibri" w:hAnsi="Calibri" w:cs="Calibri"/>
          <w:b/>
          <w:bCs/>
        </w:rPr>
      </w:pPr>
    </w:p>
    <w:p w14:paraId="7A53F3E8" w14:textId="1EEFD698" w:rsidR="001546EF" w:rsidRDefault="001546EF" w:rsidP="001546EF">
      <w:pPr>
        <w:rPr>
          <w:rFonts w:ascii="Calibri" w:hAnsi="Calibri" w:cs="Calibri"/>
          <w:b/>
          <w:bCs/>
        </w:rPr>
      </w:pPr>
    </w:p>
    <w:p w14:paraId="52F9C7F0" w14:textId="5378271D" w:rsidR="001546EF" w:rsidRDefault="001546EF" w:rsidP="001546EF">
      <w:pPr>
        <w:rPr>
          <w:rFonts w:ascii="Calibri" w:hAnsi="Calibri" w:cs="Calibri"/>
          <w:b/>
          <w:bCs/>
        </w:rPr>
      </w:pPr>
    </w:p>
    <w:p w14:paraId="43817713" w14:textId="58C1F130" w:rsidR="001546EF" w:rsidRDefault="001546EF" w:rsidP="001546EF">
      <w:pPr>
        <w:rPr>
          <w:rFonts w:ascii="Calibri" w:hAnsi="Calibri" w:cs="Calibri"/>
          <w:b/>
          <w:bCs/>
        </w:rPr>
      </w:pPr>
    </w:p>
    <w:p w14:paraId="234E9DC0" w14:textId="1A068407" w:rsidR="001546EF" w:rsidRDefault="001546EF" w:rsidP="001546EF">
      <w:pPr>
        <w:rPr>
          <w:rFonts w:ascii="Calibri" w:hAnsi="Calibri" w:cs="Calibri"/>
          <w:b/>
          <w:bCs/>
        </w:rPr>
      </w:pPr>
    </w:p>
    <w:p w14:paraId="0703B9A4" w14:textId="34F58BCA" w:rsidR="001546EF" w:rsidRDefault="001546EF" w:rsidP="001546EF">
      <w:pPr>
        <w:rPr>
          <w:rFonts w:ascii="Calibri" w:hAnsi="Calibri" w:cs="Calibri"/>
          <w:b/>
          <w:bCs/>
        </w:rPr>
      </w:pPr>
    </w:p>
    <w:p w14:paraId="4B009B99" w14:textId="715E26E7" w:rsidR="001546EF" w:rsidRDefault="001546EF" w:rsidP="001546EF">
      <w:pPr>
        <w:rPr>
          <w:rFonts w:ascii="Calibri" w:hAnsi="Calibri" w:cs="Calibri"/>
          <w:b/>
          <w:bCs/>
        </w:rPr>
      </w:pPr>
    </w:p>
    <w:p w14:paraId="44076274" w14:textId="6A58E3C4" w:rsidR="001546EF" w:rsidRDefault="001546EF" w:rsidP="001546EF">
      <w:pPr>
        <w:rPr>
          <w:rFonts w:ascii="Calibri" w:hAnsi="Calibri" w:cs="Calibri"/>
          <w:b/>
          <w:bCs/>
        </w:rPr>
      </w:pPr>
    </w:p>
    <w:p w14:paraId="6F26B80F" w14:textId="3B6FF9D5" w:rsidR="001546EF" w:rsidRDefault="001546EF" w:rsidP="001546EF">
      <w:pPr>
        <w:rPr>
          <w:rFonts w:ascii="Calibri" w:hAnsi="Calibri" w:cs="Calibri"/>
          <w:b/>
          <w:bCs/>
        </w:rPr>
      </w:pPr>
    </w:p>
    <w:p w14:paraId="51D026E3" w14:textId="3970A962" w:rsidR="001546EF" w:rsidRDefault="001546EF" w:rsidP="001546EF">
      <w:pPr>
        <w:rPr>
          <w:rFonts w:ascii="Calibri" w:hAnsi="Calibri" w:cs="Calibri"/>
          <w:b/>
          <w:bCs/>
        </w:rPr>
      </w:pPr>
    </w:p>
    <w:p w14:paraId="321EE30D" w14:textId="65F94A61" w:rsidR="001546EF" w:rsidRDefault="001546EF" w:rsidP="001546EF">
      <w:pPr>
        <w:rPr>
          <w:rFonts w:ascii="Calibri" w:hAnsi="Calibri" w:cs="Calibri"/>
          <w:b/>
          <w:bCs/>
        </w:rPr>
      </w:pPr>
    </w:p>
    <w:p w14:paraId="27A75138" w14:textId="58E38CFC" w:rsidR="001546EF" w:rsidRDefault="001546EF" w:rsidP="001546EF">
      <w:pPr>
        <w:rPr>
          <w:rFonts w:ascii="Calibri" w:hAnsi="Calibri" w:cs="Calibri"/>
          <w:b/>
          <w:bCs/>
        </w:rPr>
      </w:pPr>
    </w:p>
    <w:p w14:paraId="2CA48FDE" w14:textId="402FF5D7" w:rsidR="001546EF" w:rsidRDefault="001546EF" w:rsidP="001546EF">
      <w:pPr>
        <w:rPr>
          <w:rFonts w:ascii="Calibri" w:hAnsi="Calibri" w:cs="Calibri"/>
          <w:b/>
          <w:bCs/>
        </w:rPr>
      </w:pPr>
    </w:p>
    <w:p w14:paraId="0AF709CF" w14:textId="423FEF5D" w:rsidR="001546EF" w:rsidRDefault="001546EF" w:rsidP="001546EF">
      <w:pPr>
        <w:rPr>
          <w:rFonts w:ascii="Calibri" w:hAnsi="Calibri" w:cs="Calibri"/>
          <w:b/>
          <w:bCs/>
        </w:rPr>
      </w:pPr>
    </w:p>
    <w:p w14:paraId="5B438140" w14:textId="77777777" w:rsidR="001546EF" w:rsidRDefault="001546EF" w:rsidP="001546EF">
      <w:pPr>
        <w:rPr>
          <w:rFonts w:ascii="Calibri" w:hAnsi="Calibri" w:cs="Calibri"/>
          <w:b/>
          <w:bCs/>
        </w:rPr>
      </w:pPr>
    </w:p>
    <w:p w14:paraId="623FF32E" w14:textId="6C57FEBA" w:rsidR="001546EF" w:rsidRDefault="001546EF" w:rsidP="001546EF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Android Client</w:t>
      </w:r>
    </w:p>
    <w:p w14:paraId="06D407A8" w14:textId="308F9F08" w:rsidR="001546EF" w:rsidRDefault="001546EF" w:rsidP="001546EF">
      <w:pPr>
        <w:pStyle w:val="a7"/>
        <w:ind w:left="1080"/>
        <w:rPr>
          <w:rFonts w:ascii="Calibri" w:hAnsi="Calibri" w:cs="Calibri"/>
        </w:rPr>
      </w:pPr>
      <w:r>
        <w:rPr>
          <w:rFonts w:ascii="Calibri" w:hAnsi="Calibri" w:cs="Calibri"/>
        </w:rPr>
        <w:t>In this project, we also implemented an Android UI Client. The detailed documentation is provided by Ms. Jackson, Donna.</w:t>
      </w:r>
    </w:p>
    <w:p w14:paraId="10D4CA0E" w14:textId="77777777" w:rsidR="001546EF" w:rsidRDefault="001546EF" w:rsidP="001546EF">
      <w:pPr>
        <w:pStyle w:val="a7"/>
        <w:ind w:left="1080"/>
        <w:rPr>
          <w:rFonts w:ascii="Calibri" w:hAnsi="Calibri" w:cs="Calibri"/>
        </w:rPr>
      </w:pPr>
    </w:p>
    <w:p w14:paraId="452660AF" w14:textId="5DFDFBA0" w:rsidR="001546EF" w:rsidRDefault="001546EF" w:rsidP="001546EF">
      <w:pPr>
        <w:pStyle w:val="a7"/>
        <w:numPr>
          <w:ilvl w:val="1"/>
          <w:numId w:val="2"/>
        </w:numPr>
        <w:ind w:left="1080"/>
        <w:rPr>
          <w:rFonts w:ascii="Calibri" w:hAnsi="Calibri" w:cs="Calibri"/>
        </w:rPr>
      </w:pPr>
      <w:bookmarkStart w:id="1" w:name="OLE_LINK2"/>
      <w:r>
        <w:rPr>
          <w:rFonts w:ascii="Calibri" w:hAnsi="Calibri" w:cs="Calibri"/>
        </w:rPr>
        <w:t>Web Server</w:t>
      </w:r>
    </w:p>
    <w:bookmarkEnd w:id="1"/>
    <w:p w14:paraId="5E97D840" w14:textId="77777777" w:rsidR="001546EF" w:rsidRDefault="001546EF" w:rsidP="001546EF">
      <w:pPr>
        <w:pStyle w:val="a7"/>
        <w:spacing w:after="0"/>
        <w:ind w:left="1077"/>
        <w:rPr>
          <w:rFonts w:ascii="Calibri" w:hAnsi="Calibri" w:cs="Calibri"/>
        </w:rPr>
      </w:pPr>
      <w:r>
        <w:rPr>
          <w:rFonts w:ascii="Calibri" w:hAnsi="Calibri" w:cs="Calibri"/>
        </w:rPr>
        <w:t>In this project, we had a</w:t>
      </w:r>
      <w:r w:rsidRPr="001546EF">
        <w:rPr>
          <w:rFonts w:ascii="Calibri" w:hAnsi="Calibri" w:cs="Calibri"/>
        </w:rPr>
        <w:t xml:space="preserve"> new server component works as a web server, using RESTful design and implemented in Java (e.g., most actions and parameters passing via URI). </w:t>
      </w:r>
      <w:r>
        <w:rPr>
          <w:rFonts w:ascii="Calibri" w:hAnsi="Calibri" w:cs="Calibri"/>
        </w:rPr>
        <w:t>Any</w:t>
      </w:r>
      <w:r w:rsidRPr="001546EF">
        <w:rPr>
          <w:rFonts w:ascii="Calibri" w:hAnsi="Calibri" w:cs="Calibri"/>
        </w:rPr>
        <w:t xml:space="preserve"> web browser can work as a client.</w:t>
      </w:r>
      <w:r>
        <w:rPr>
          <w:rFonts w:ascii="Calibri" w:hAnsi="Calibri" w:cs="Calibri"/>
        </w:rPr>
        <w:t xml:space="preserve"> The web server is listening at port 7701 of a free AWS EC2 web server, it’s address is:</w:t>
      </w:r>
    </w:p>
    <w:p w14:paraId="5F7CD75E" w14:textId="2B1D38BD" w:rsidR="001546EF" w:rsidRPr="00623D2E" w:rsidRDefault="001546EF" w:rsidP="00623D2E">
      <w:pPr>
        <w:ind w:left="720" w:firstLine="720"/>
        <w:rPr>
          <w:rFonts w:ascii="Calibri" w:hAnsi="Calibri" w:cs="Calibri"/>
          <w:color w:val="0563C1" w:themeColor="hyperlink"/>
          <w:u w:val="single"/>
        </w:rPr>
      </w:pPr>
      <w:r w:rsidRPr="001546EF">
        <w:rPr>
          <w:rStyle w:val="aa"/>
          <w:rFonts w:ascii="Calibri" w:hAnsi="Calibri" w:cs="Calibri"/>
        </w:rPr>
        <w:t>18.217.155.95:7701</w:t>
      </w:r>
    </w:p>
    <w:p w14:paraId="007051C7" w14:textId="41E2DB60" w:rsidR="00623D2E" w:rsidRDefault="00623D2E" w:rsidP="00623D2E">
      <w:pPr>
        <w:ind w:left="144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As a new component, the web server </w:t>
      </w:r>
      <w:proofErr w:type="gramStart"/>
      <w:r>
        <w:rPr>
          <w:rFonts w:ascii="Calibri" w:hAnsi="Calibri" w:cs="Calibri"/>
          <w:b/>
          <w:bCs/>
        </w:rPr>
        <w:t>access</w:t>
      </w:r>
      <w:proofErr w:type="gramEnd"/>
      <w:r>
        <w:rPr>
          <w:rFonts w:ascii="Calibri" w:hAnsi="Calibri" w:cs="Calibri"/>
          <w:b/>
          <w:bCs/>
        </w:rPr>
        <w:t xml:space="preserve"> the database in parallel to the data server for the java UI in previous project.</w:t>
      </w:r>
    </w:p>
    <w:p w14:paraId="5E125CDB" w14:textId="4D3E0E39" w:rsidR="001546EF" w:rsidRDefault="00623D2E" w:rsidP="00623D2E">
      <w:pPr>
        <w:jc w:val="center"/>
        <w:rPr>
          <w:rFonts w:ascii="Calibri" w:hAnsi="Calibri" w:cs="Calibri"/>
          <w:b/>
          <w:bCs/>
        </w:rPr>
      </w:pPr>
      <w:r w:rsidRPr="00623D2E">
        <w:rPr>
          <w:rFonts w:ascii="Calibri" w:hAnsi="Calibri" w:cs="Calibri"/>
          <w:b/>
          <w:bCs/>
        </w:rPr>
        <w:drawing>
          <wp:inline distT="0" distB="0" distL="0" distR="0" wp14:anchorId="63613DF5" wp14:editId="4E56C2D4">
            <wp:extent cx="5143500" cy="2981127"/>
            <wp:effectExtent l="19050" t="19050" r="19050" b="1016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47115" cy="2983222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0B48256" w14:textId="07F91116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7911256C" w14:textId="21D5956D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19D22D5F" w14:textId="2F2366E3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7C2ECFFA" w14:textId="2AEDAEE5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7B5B5171" w14:textId="79505C7A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1AF89B0D" w14:textId="4E60F666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78D97520" w14:textId="496F572B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4F6FE0EA" w14:textId="1214581D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3185019D" w14:textId="569BBCE6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2FAAADBB" w14:textId="41D7A12C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084EDE58" w14:textId="54B482C6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2C09D799" w14:textId="10A0D11E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048318C9" w14:textId="345A82EE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23DD0B08" w14:textId="71FCEF0C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0F6B8198" w14:textId="77777777" w:rsidR="00584C74" w:rsidRDefault="00584C74" w:rsidP="00623D2E">
      <w:pPr>
        <w:jc w:val="center"/>
        <w:rPr>
          <w:rFonts w:ascii="Calibri" w:hAnsi="Calibri" w:cs="Calibri"/>
          <w:b/>
          <w:bCs/>
        </w:rPr>
      </w:pPr>
    </w:p>
    <w:p w14:paraId="4A5008E7" w14:textId="7B726586" w:rsidR="00584C74" w:rsidRDefault="00584C74" w:rsidP="00584C74">
      <w:pP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The server will further assign the incoming requests to several microservices, which access a shared database.</w:t>
      </w:r>
    </w:p>
    <w:p w14:paraId="722D41B1" w14:textId="5475E7F2" w:rsidR="00584C74" w:rsidRDefault="00584C74" w:rsidP="00584C74">
      <w:pPr>
        <w:jc w:val="center"/>
        <w:rPr>
          <w:rFonts w:ascii="Calibri" w:hAnsi="Calibri" w:cs="Calibri"/>
          <w:b/>
          <w:bCs/>
        </w:rPr>
      </w:pPr>
      <w:r w:rsidRPr="00584C74">
        <w:rPr>
          <w:rFonts w:ascii="Calibri" w:hAnsi="Calibri" w:cs="Calibri"/>
          <w:b/>
          <w:bCs/>
        </w:rPr>
        <w:drawing>
          <wp:inline distT="0" distB="0" distL="0" distR="0" wp14:anchorId="781DDA11" wp14:editId="08A24677">
            <wp:extent cx="6012636" cy="3012440"/>
            <wp:effectExtent l="19050" t="19050" r="26670" b="165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8487"/>
                    <a:stretch/>
                  </pic:blipFill>
                  <pic:spPr bwMode="auto">
                    <a:xfrm>
                      <a:off x="0" y="0"/>
                      <a:ext cx="6016994" cy="3014623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C4E47D" w14:textId="4D12E085" w:rsidR="00584C74" w:rsidRDefault="00584C74" w:rsidP="00623D2E">
      <w:pPr>
        <w:jc w:val="center"/>
        <w:rPr>
          <w:rFonts w:ascii="Calibri" w:hAnsi="Calibri" w:cs="Calibri"/>
          <w:b/>
          <w:bCs/>
        </w:rPr>
      </w:pPr>
      <w:r w:rsidRPr="00584C74">
        <w:rPr>
          <w:rFonts w:ascii="Calibri" w:hAnsi="Calibri" w:cs="Calibri"/>
          <w:b/>
          <w:bCs/>
        </w:rPr>
        <w:drawing>
          <wp:inline distT="0" distB="0" distL="0" distR="0" wp14:anchorId="683C3797" wp14:editId="38A5EA89">
            <wp:extent cx="6000750" cy="2511302"/>
            <wp:effectExtent l="19050" t="19050" r="19050" b="2286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08931" cy="2514726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930DC52" w14:textId="77777777" w:rsidR="00623D2E" w:rsidRPr="001546EF" w:rsidRDefault="00623D2E" w:rsidP="001546EF">
      <w:pPr>
        <w:rPr>
          <w:rFonts w:ascii="Calibri" w:hAnsi="Calibri" w:cs="Calibri"/>
          <w:b/>
          <w:bCs/>
        </w:rPr>
      </w:pPr>
    </w:p>
    <w:p w14:paraId="3C76EEA1" w14:textId="5FB1B462" w:rsidR="00D31718" w:rsidRPr="007F27A1" w:rsidRDefault="00D31718" w:rsidP="00093C1C">
      <w:pPr>
        <w:pStyle w:val="a7"/>
        <w:numPr>
          <w:ilvl w:val="0"/>
          <w:numId w:val="5"/>
        </w:numPr>
        <w:rPr>
          <w:rFonts w:ascii="Calibri" w:hAnsi="Calibri" w:cs="Calibri"/>
          <w:b/>
          <w:bCs/>
        </w:rPr>
      </w:pPr>
      <w:r w:rsidRPr="007F27A1">
        <w:rPr>
          <w:rFonts w:ascii="Calibri" w:hAnsi="Calibri" w:cs="Calibri"/>
          <w:b/>
          <w:bCs/>
        </w:rPr>
        <w:t>Database</w:t>
      </w:r>
    </w:p>
    <w:p w14:paraId="3F61FBD4" w14:textId="6208AD67" w:rsidR="00093C1C" w:rsidRPr="007F27A1" w:rsidRDefault="00093C1C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We are using </w:t>
      </w:r>
      <w:proofErr w:type="spellStart"/>
      <w:r w:rsidRPr="007F27A1">
        <w:rPr>
          <w:rFonts w:ascii="Calibri" w:hAnsi="Calibri" w:cs="Calibri"/>
        </w:rPr>
        <w:t>sqlite</w:t>
      </w:r>
      <w:proofErr w:type="spellEnd"/>
      <w:r w:rsidRPr="007F27A1">
        <w:rPr>
          <w:rFonts w:ascii="Calibri" w:hAnsi="Calibri" w:cs="Calibri"/>
        </w:rPr>
        <w:t xml:space="preserve"> database to store and manage our users, products, and orders information.</w:t>
      </w:r>
    </w:p>
    <w:p w14:paraId="01F133CB" w14:textId="27F9EEEC" w:rsidR="00093C1C" w:rsidRPr="007F27A1" w:rsidRDefault="00093C1C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>The database is also provided in the attached file “</w:t>
      </w:r>
      <w:proofErr w:type="spellStart"/>
      <w:r w:rsidRPr="007F27A1">
        <w:rPr>
          <w:rFonts w:ascii="Calibri" w:hAnsi="Calibri" w:cs="Calibri"/>
          <w:i/>
          <w:iCs/>
        </w:rPr>
        <w:t>OnLineShoppingDb.sqlite</w:t>
      </w:r>
      <w:proofErr w:type="spellEnd"/>
      <w:r w:rsidRPr="007F27A1">
        <w:rPr>
          <w:rFonts w:ascii="Calibri" w:hAnsi="Calibri" w:cs="Calibri"/>
        </w:rPr>
        <w:t>”.</w:t>
      </w:r>
    </w:p>
    <w:p w14:paraId="3A4FACAD" w14:textId="74D21892" w:rsidR="00E23371" w:rsidRPr="007F27A1" w:rsidRDefault="00E23371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Since Ms. Jackson and I are responsible for the Buyer user case (and the MVC and client-server architecture implementation), we don’t have the seller part yet, so the data in the database are </w:t>
      </w:r>
      <w:r w:rsidR="001A26EE" w:rsidRPr="007F27A1">
        <w:rPr>
          <w:rFonts w:ascii="Calibri" w:hAnsi="Calibri" w:cs="Calibri"/>
        </w:rPr>
        <w:t>loaded by tying or executing queries directly (instead of a “saveProduct” method in the seller part).</w:t>
      </w:r>
    </w:p>
    <w:p w14:paraId="5793CDEC" w14:textId="5C4FC0E8" w:rsidR="00E23371" w:rsidRPr="007F27A1" w:rsidRDefault="00E23371" w:rsidP="00093C1C">
      <w:pPr>
        <w:ind w:left="360"/>
        <w:rPr>
          <w:rFonts w:ascii="Calibri" w:hAnsi="Calibri" w:cs="Calibri"/>
        </w:rPr>
      </w:pPr>
    </w:p>
    <w:p w14:paraId="7AA86CE1" w14:textId="72245DA7" w:rsidR="00E23371" w:rsidRPr="007F27A1" w:rsidRDefault="00E23371" w:rsidP="00093C1C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>We created 5</w:t>
      </w:r>
      <w:r w:rsidR="001A26EE" w:rsidRPr="007F27A1">
        <w:rPr>
          <w:rFonts w:ascii="Calibri" w:hAnsi="Calibri" w:cs="Calibri"/>
        </w:rPr>
        <w:t xml:space="preserve"> super</w:t>
      </w:r>
      <w:r w:rsidRPr="007F27A1">
        <w:rPr>
          <w:rFonts w:ascii="Calibri" w:hAnsi="Calibri" w:cs="Calibri"/>
        </w:rPr>
        <w:t xml:space="preserve"> users</w:t>
      </w:r>
      <w:r w:rsidR="001A26EE" w:rsidRPr="007F27A1">
        <w:rPr>
          <w:rFonts w:ascii="Calibri" w:hAnsi="Calibri" w:cs="Calibri"/>
        </w:rPr>
        <w:t xml:space="preserve"> (</w:t>
      </w:r>
      <w:proofErr w:type="spellStart"/>
      <w:r w:rsidR="001A26EE" w:rsidRPr="007F27A1">
        <w:rPr>
          <w:rFonts w:ascii="Calibri" w:hAnsi="Calibri" w:cs="Calibri"/>
        </w:rPr>
        <w:t>UserRoleID</w:t>
      </w:r>
      <w:proofErr w:type="spellEnd"/>
      <w:r w:rsidR="001A26EE" w:rsidRPr="007F27A1">
        <w:rPr>
          <w:rFonts w:ascii="Calibri" w:hAnsi="Calibri" w:cs="Calibri"/>
        </w:rPr>
        <w:t xml:space="preserve"> is 1001)</w:t>
      </w:r>
      <w:r w:rsidRPr="007F27A1">
        <w:rPr>
          <w:rFonts w:ascii="Calibri" w:hAnsi="Calibri" w:cs="Calibri"/>
        </w:rPr>
        <w:t xml:space="preserve"> in the database currently:</w:t>
      </w:r>
    </w:p>
    <w:p w14:paraId="133BA15C" w14:textId="3C44AC4B" w:rsidR="00E23371" w:rsidRPr="007F27A1" w:rsidRDefault="001A26EE" w:rsidP="007F27A1">
      <w:pPr>
        <w:ind w:left="360" w:firstLine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>The user</w:t>
      </w:r>
      <w:r w:rsidR="00E23371" w:rsidRPr="007F27A1">
        <w:rPr>
          <w:rFonts w:ascii="Calibri" w:hAnsi="Calibri" w:cs="Calibri"/>
        </w:rPr>
        <w:t>name</w:t>
      </w:r>
      <w:r w:rsidRPr="007F27A1">
        <w:rPr>
          <w:rFonts w:ascii="Calibri" w:hAnsi="Calibri" w:cs="Calibri"/>
        </w:rPr>
        <w:t>s are</w:t>
      </w:r>
      <w:r w:rsidR="00E23371" w:rsidRPr="007F27A1">
        <w:rPr>
          <w:rFonts w:ascii="Calibri" w:hAnsi="Calibri" w:cs="Calibri"/>
        </w:rPr>
        <w:t xml:space="preserve"> “donnapjackson202</w:t>
      </w:r>
      <w:r w:rsidRPr="007F27A1">
        <w:rPr>
          <w:rFonts w:ascii="Calibri" w:hAnsi="Calibri" w:cs="Calibri"/>
        </w:rPr>
        <w:t>0</w:t>
      </w:r>
      <w:r w:rsidR="00E23371" w:rsidRPr="007F27A1">
        <w:rPr>
          <w:rFonts w:ascii="Calibri" w:hAnsi="Calibri" w:cs="Calibri"/>
        </w:rPr>
        <w:t>”, “</w:t>
      </w:r>
      <w:proofErr w:type="spellStart"/>
      <w:r w:rsidR="00E23371" w:rsidRPr="007F27A1">
        <w:rPr>
          <w:rFonts w:ascii="Calibri" w:hAnsi="Calibri" w:cs="Calibri"/>
        </w:rPr>
        <w:t>lzhao</w:t>
      </w:r>
      <w:proofErr w:type="spellEnd"/>
      <w:r w:rsidR="00E23371" w:rsidRPr="007F27A1">
        <w:rPr>
          <w:rFonts w:ascii="Calibri" w:hAnsi="Calibri" w:cs="Calibri"/>
        </w:rPr>
        <w:t>”, “</w:t>
      </w:r>
      <w:proofErr w:type="spellStart"/>
      <w:r w:rsidR="00E23371" w:rsidRPr="007F27A1">
        <w:rPr>
          <w:rFonts w:ascii="Calibri" w:hAnsi="Calibri" w:cs="Calibri"/>
        </w:rPr>
        <w:t>rjoshi</w:t>
      </w:r>
      <w:proofErr w:type="spellEnd"/>
      <w:r w:rsidR="00E23371" w:rsidRPr="007F27A1">
        <w:rPr>
          <w:rFonts w:ascii="Calibri" w:hAnsi="Calibri" w:cs="Calibri"/>
        </w:rPr>
        <w:t>”, “</w:t>
      </w:r>
      <w:proofErr w:type="spellStart"/>
      <w:r w:rsidR="00E23371" w:rsidRPr="007F27A1">
        <w:rPr>
          <w:rFonts w:ascii="Calibri" w:hAnsi="Calibri" w:cs="Calibri"/>
        </w:rPr>
        <w:t>mt</w:t>
      </w:r>
      <w:r w:rsidRPr="007F27A1">
        <w:rPr>
          <w:rFonts w:ascii="Calibri" w:hAnsi="Calibri" w:cs="Calibri"/>
        </w:rPr>
        <w:t>a</w:t>
      </w:r>
      <w:r w:rsidR="00E23371" w:rsidRPr="007F27A1">
        <w:rPr>
          <w:rFonts w:ascii="Calibri" w:hAnsi="Calibri" w:cs="Calibri"/>
        </w:rPr>
        <w:t>bassum</w:t>
      </w:r>
      <w:proofErr w:type="spellEnd"/>
      <w:r w:rsidR="00E23371" w:rsidRPr="007F27A1">
        <w:rPr>
          <w:rFonts w:ascii="Calibri" w:hAnsi="Calibri" w:cs="Calibri"/>
        </w:rPr>
        <w:t>”, and we provided a user access for Prof. Nguyen, with user name “</w:t>
      </w:r>
      <w:proofErr w:type="spellStart"/>
      <w:r w:rsidRPr="007F27A1">
        <w:rPr>
          <w:rFonts w:ascii="Calibri" w:hAnsi="Calibri" w:cs="Calibri"/>
        </w:rPr>
        <w:t>tnguyen</w:t>
      </w:r>
      <w:proofErr w:type="spellEnd"/>
      <w:r w:rsidR="00E23371" w:rsidRPr="007F27A1">
        <w:rPr>
          <w:rFonts w:ascii="Calibri" w:hAnsi="Calibri" w:cs="Calibri"/>
        </w:rPr>
        <w:t>”</w:t>
      </w:r>
      <w:r w:rsidR="007F27A1">
        <w:rPr>
          <w:rFonts w:ascii="Calibri" w:hAnsi="Calibri" w:cs="Calibri"/>
        </w:rPr>
        <w:t>.</w:t>
      </w:r>
    </w:p>
    <w:p w14:paraId="744CB5CC" w14:textId="46800FAD" w:rsidR="00D31718" w:rsidRPr="00584C74" w:rsidRDefault="001A26EE" w:rsidP="00584C74">
      <w:pPr>
        <w:ind w:left="360"/>
        <w:rPr>
          <w:rFonts w:ascii="Calibri" w:hAnsi="Calibri" w:cs="Calibri"/>
        </w:rPr>
      </w:pPr>
      <w:r w:rsidRPr="007F27A1">
        <w:rPr>
          <w:rFonts w:ascii="Calibri" w:hAnsi="Calibri" w:cs="Calibri"/>
        </w:rPr>
        <w:t xml:space="preserve">The passwords </w:t>
      </w:r>
      <w:r w:rsidR="007F27A1">
        <w:rPr>
          <w:rFonts w:ascii="Calibri" w:hAnsi="Calibri" w:cs="Calibri"/>
        </w:rPr>
        <w:t xml:space="preserve">for all of us </w:t>
      </w:r>
      <w:r w:rsidRPr="007F27A1">
        <w:rPr>
          <w:rFonts w:ascii="Calibri" w:hAnsi="Calibri" w:cs="Calibri"/>
        </w:rPr>
        <w:t>are “password”.</w:t>
      </w:r>
    </w:p>
    <w:sectPr w:rsidR="00D31718" w:rsidRPr="00584C74" w:rsidSect="001A26EE">
      <w:headerReference w:type="default" r:id="rId31"/>
      <w:pgSz w:w="11906" w:h="16838"/>
      <w:pgMar w:top="720" w:right="720" w:bottom="720" w:left="720" w:header="397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9BC0C" w14:textId="77777777" w:rsidR="004D4C83" w:rsidRDefault="004D4C83" w:rsidP="0001432F">
      <w:pPr>
        <w:spacing w:after="0" w:line="240" w:lineRule="auto"/>
      </w:pPr>
      <w:r>
        <w:separator/>
      </w:r>
    </w:p>
  </w:endnote>
  <w:endnote w:type="continuationSeparator" w:id="0">
    <w:p w14:paraId="6BB4CD0E" w14:textId="77777777" w:rsidR="004D4C83" w:rsidRDefault="004D4C83" w:rsidP="00014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81CCD" w14:textId="77777777" w:rsidR="004D4C83" w:rsidRDefault="004D4C83" w:rsidP="0001432F">
      <w:pPr>
        <w:spacing w:after="0" w:line="240" w:lineRule="auto"/>
      </w:pPr>
      <w:r>
        <w:separator/>
      </w:r>
    </w:p>
  </w:footnote>
  <w:footnote w:type="continuationSeparator" w:id="0">
    <w:p w14:paraId="78EECC57" w14:textId="77777777" w:rsidR="004D4C83" w:rsidRDefault="004D4C83" w:rsidP="00014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2B9F5" w14:textId="683CF4F2" w:rsidR="0001432F" w:rsidRPr="00AF696C" w:rsidRDefault="0001432F" w:rsidP="0001432F">
    <w:pPr>
      <w:pStyle w:val="a3"/>
      <w:tabs>
        <w:tab w:val="clear" w:pos="4320"/>
        <w:tab w:val="clear" w:pos="8640"/>
        <w:tab w:val="center" w:pos="5233"/>
        <w:tab w:val="right" w:pos="10466"/>
      </w:tabs>
      <w:rPr>
        <w:sz w:val="20"/>
        <w:szCs w:val="20"/>
      </w:rPr>
    </w:pPr>
    <w:r w:rsidRPr="00AF696C">
      <w:rPr>
        <w:sz w:val="20"/>
        <w:szCs w:val="20"/>
      </w:rPr>
      <w:t>Online Shopping team</w:t>
    </w:r>
    <w:r w:rsidRPr="00AF696C">
      <w:rPr>
        <w:sz w:val="20"/>
        <w:szCs w:val="20"/>
      </w:rPr>
      <w:tab/>
      <w:t>COMP 7700: Software Architecture</w:t>
    </w:r>
    <w:r w:rsidRPr="00AF696C">
      <w:rPr>
        <w:sz w:val="20"/>
        <w:szCs w:val="20"/>
      </w:rPr>
      <w:tab/>
      <w:t xml:space="preserve">November </w:t>
    </w:r>
    <w:r w:rsidR="00496935">
      <w:rPr>
        <w:sz w:val="20"/>
        <w:szCs w:val="20"/>
      </w:rPr>
      <w:t>27</w:t>
    </w:r>
    <w:r w:rsidR="00496935" w:rsidRPr="00496935">
      <w:rPr>
        <w:rFonts w:hint="eastAsia"/>
        <w:sz w:val="20"/>
        <w:szCs w:val="20"/>
        <w:vertAlign w:val="superscript"/>
      </w:rPr>
      <w:t>th</w:t>
    </w:r>
    <w:r w:rsidRPr="00AF696C">
      <w:rPr>
        <w:sz w:val="20"/>
        <w:szCs w:val="20"/>
      </w:rPr>
      <w:t>, 2022</w:t>
    </w:r>
  </w:p>
  <w:p w14:paraId="610D4F0D" w14:textId="2DA49460" w:rsidR="0001432F" w:rsidRPr="00AF696C" w:rsidRDefault="0001432F" w:rsidP="0001432F">
    <w:pPr>
      <w:pStyle w:val="a3"/>
      <w:tabs>
        <w:tab w:val="clear" w:pos="4320"/>
        <w:tab w:val="clear" w:pos="8640"/>
        <w:tab w:val="center" w:pos="5233"/>
        <w:tab w:val="right" w:pos="10466"/>
      </w:tabs>
      <w:rPr>
        <w:sz w:val="20"/>
        <w:szCs w:val="20"/>
      </w:rPr>
    </w:pPr>
    <w:r w:rsidRPr="00AF696C">
      <w:rPr>
        <w:sz w:val="20"/>
        <w:szCs w:val="20"/>
      </w:rPr>
      <w:t xml:space="preserve">DJ, LZ, </w:t>
    </w:r>
    <w:r w:rsidR="0095652F" w:rsidRPr="00AF696C">
      <w:rPr>
        <w:sz w:val="20"/>
        <w:szCs w:val="20"/>
      </w:rPr>
      <w:t>(</w:t>
    </w:r>
    <w:r w:rsidRPr="00AF696C">
      <w:rPr>
        <w:sz w:val="20"/>
        <w:szCs w:val="20"/>
      </w:rPr>
      <w:t>RJ, MT</w:t>
    </w:r>
    <w:r w:rsidR="0095652F" w:rsidRPr="00AF696C">
      <w:rPr>
        <w:sz w:val="20"/>
        <w:szCs w:val="20"/>
      </w:rPr>
      <w:t>)</w:t>
    </w:r>
    <w:r w:rsidRPr="00AF696C">
      <w:rPr>
        <w:sz w:val="20"/>
        <w:szCs w:val="20"/>
      </w:rPr>
      <w:tab/>
      <w:t>Prof. Nguyen</w:t>
    </w:r>
    <w:r w:rsidRPr="00AF696C">
      <w:rPr>
        <w:sz w:val="20"/>
        <w:szCs w:val="20"/>
      </w:rPr>
      <w:tab/>
      <w:t xml:space="preserve">Design Document for Project </w:t>
    </w:r>
    <w:r w:rsidR="00496935">
      <w:rPr>
        <w:sz w:val="20"/>
        <w:szCs w:val="2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B7880"/>
    <w:multiLevelType w:val="hybridMultilevel"/>
    <w:tmpl w:val="F566F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B28B2"/>
    <w:multiLevelType w:val="hybridMultilevel"/>
    <w:tmpl w:val="D56E9C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56083A"/>
    <w:multiLevelType w:val="hybridMultilevel"/>
    <w:tmpl w:val="ECC86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1317B"/>
    <w:multiLevelType w:val="hybridMultilevel"/>
    <w:tmpl w:val="781E9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563903"/>
    <w:multiLevelType w:val="hybridMultilevel"/>
    <w:tmpl w:val="CC22DC24"/>
    <w:lvl w:ilvl="0" w:tplc="FBD81E1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4FA719A"/>
    <w:multiLevelType w:val="hybridMultilevel"/>
    <w:tmpl w:val="AC6078DC"/>
    <w:lvl w:ilvl="0" w:tplc="6A4AF5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6900244">
    <w:abstractNumId w:val="0"/>
  </w:num>
  <w:num w:numId="2" w16cid:durableId="1926725141">
    <w:abstractNumId w:val="5"/>
  </w:num>
  <w:num w:numId="3" w16cid:durableId="1913586088">
    <w:abstractNumId w:val="3"/>
  </w:num>
  <w:num w:numId="4" w16cid:durableId="84424279">
    <w:abstractNumId w:val="2"/>
  </w:num>
  <w:num w:numId="5" w16cid:durableId="1227689393">
    <w:abstractNumId w:val="4"/>
  </w:num>
  <w:num w:numId="6" w16cid:durableId="1562786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TGztLCwMLA0tTRR0lEKTi0uzszPAykwqgUAEmhgeywAAAA="/>
  </w:docVars>
  <w:rsids>
    <w:rsidRoot w:val="0001432F"/>
    <w:rsid w:val="0001432F"/>
    <w:rsid w:val="00093C1C"/>
    <w:rsid w:val="000A5348"/>
    <w:rsid w:val="00113195"/>
    <w:rsid w:val="001546EF"/>
    <w:rsid w:val="001A26EE"/>
    <w:rsid w:val="0024376D"/>
    <w:rsid w:val="00323BAD"/>
    <w:rsid w:val="003C1A24"/>
    <w:rsid w:val="003D2612"/>
    <w:rsid w:val="00496935"/>
    <w:rsid w:val="004D4C83"/>
    <w:rsid w:val="005132CE"/>
    <w:rsid w:val="00540513"/>
    <w:rsid w:val="00584C74"/>
    <w:rsid w:val="00623D2E"/>
    <w:rsid w:val="007C3743"/>
    <w:rsid w:val="007F27A1"/>
    <w:rsid w:val="00811B46"/>
    <w:rsid w:val="008D0E53"/>
    <w:rsid w:val="0095652F"/>
    <w:rsid w:val="009E0397"/>
    <w:rsid w:val="00A44A94"/>
    <w:rsid w:val="00AF696C"/>
    <w:rsid w:val="00B37DF3"/>
    <w:rsid w:val="00C148CE"/>
    <w:rsid w:val="00D31718"/>
    <w:rsid w:val="00E23371"/>
    <w:rsid w:val="00E419FF"/>
    <w:rsid w:val="00EA3DB4"/>
    <w:rsid w:val="00EE6582"/>
    <w:rsid w:val="00EF31EC"/>
    <w:rsid w:val="00F34888"/>
    <w:rsid w:val="00FF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80D1B3"/>
  <w15:chartTrackingRefBased/>
  <w15:docId w15:val="{91397F36-FCB1-4CCD-A831-A30C84715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43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1432F"/>
  </w:style>
  <w:style w:type="paragraph" w:styleId="a5">
    <w:name w:val="footer"/>
    <w:basedOn w:val="a"/>
    <w:link w:val="a6"/>
    <w:uiPriority w:val="99"/>
    <w:unhideWhenUsed/>
    <w:rsid w:val="0001432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1432F"/>
  </w:style>
  <w:style w:type="paragraph" w:styleId="a7">
    <w:name w:val="List Paragraph"/>
    <w:basedOn w:val="a"/>
    <w:uiPriority w:val="34"/>
    <w:qFormat/>
    <w:rsid w:val="00811B46"/>
    <w:pPr>
      <w:ind w:left="720"/>
      <w:contextualSpacing/>
    </w:pPr>
  </w:style>
  <w:style w:type="paragraph" w:styleId="a8">
    <w:name w:val="Normal (Web)"/>
    <w:basedOn w:val="a"/>
    <w:uiPriority w:val="99"/>
    <w:semiHidden/>
    <w:unhideWhenUsed/>
    <w:rsid w:val="00EA3DB4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styleId="a9">
    <w:name w:val="Table Grid"/>
    <w:basedOn w:val="a1"/>
    <w:uiPriority w:val="39"/>
    <w:rsid w:val="008D0E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1546EF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1546EF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623D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4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18.217.155.95:7701/productDetail?id=1002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18.217.155.95:7701/productDetail?id=1002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8.217.155.95:7701/productDetail?id=1002" TargetMode="External"/><Relationship Id="rId24" Type="http://schemas.openxmlformats.org/officeDocument/2006/relationships/image" Target="media/image10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hyperlink" Target="http://18.217.155.95:7701/UserLogin?UserRole=Guest" TargetMode="External"/><Relationship Id="rId19" Type="http://schemas.openxmlformats.org/officeDocument/2006/relationships/image" Target="media/image5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18.217.155.95:7701/UserLogin?UserRole=Guest" TargetMode="External"/><Relationship Id="rId14" Type="http://schemas.openxmlformats.org/officeDocument/2006/relationships/hyperlink" Target="http://18.217.155.95:7701/productDetail?id=1002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8" Type="http://schemas.openxmlformats.org/officeDocument/2006/relationships/hyperlink" Target="http://18.217.155.95:7701/UserLogin?UserRole=Gu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99172-2CF3-4963-BB74-2AA9E8EE1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13</Pages>
  <Words>1519</Words>
  <Characters>8663</Characters>
  <Application>Microsoft Office Word</Application>
  <DocSecurity>0</DocSecurity>
  <Lines>72</Lines>
  <Paragraphs>20</Paragraphs>
  <ScaleCrop>false</ScaleCrop>
  <Company/>
  <LinksUpToDate>false</LinksUpToDate>
  <CharactersWithSpaces>10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肥 333</dc:creator>
  <cp:keywords/>
  <dc:description/>
  <cp:lastModifiedBy>肥 333</cp:lastModifiedBy>
  <cp:revision>2</cp:revision>
  <dcterms:created xsi:type="dcterms:W3CDTF">2022-11-29T00:18:00Z</dcterms:created>
  <dcterms:modified xsi:type="dcterms:W3CDTF">2022-12-08T18:51:00Z</dcterms:modified>
</cp:coreProperties>
</file>